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87D76" w14:textId="28851F0F" w:rsidR="004D7A60" w:rsidRPr="004D7A60" w:rsidRDefault="004D7A60" w:rsidP="004D7A60">
      <w:pPr>
        <w:ind w:left="2880" w:firstLine="720"/>
        <w:rPr>
          <w:b/>
          <w:bCs/>
          <w:sz w:val="40"/>
          <w:szCs w:val="40"/>
        </w:rPr>
      </w:pPr>
      <w:r w:rsidRPr="004D7A60">
        <w:rPr>
          <w:b/>
          <w:bCs/>
          <w:sz w:val="40"/>
          <w:szCs w:val="40"/>
        </w:rPr>
        <w:t xml:space="preserve">ASSIGNMENT </w:t>
      </w:r>
      <w:r w:rsidR="001E3F1D">
        <w:rPr>
          <w:b/>
          <w:bCs/>
          <w:sz w:val="40"/>
          <w:szCs w:val="40"/>
        </w:rPr>
        <w:t>#</w:t>
      </w:r>
      <w:r w:rsidRPr="004D7A60">
        <w:rPr>
          <w:b/>
          <w:bCs/>
          <w:sz w:val="40"/>
          <w:szCs w:val="40"/>
        </w:rPr>
        <w:t>0</w:t>
      </w:r>
      <w:r w:rsidR="001E3F1D">
        <w:rPr>
          <w:b/>
          <w:bCs/>
          <w:sz w:val="40"/>
          <w:szCs w:val="40"/>
        </w:rPr>
        <w:t>2</w:t>
      </w:r>
    </w:p>
    <w:p w14:paraId="3641F9F3" w14:textId="77777777" w:rsidR="004D7A60" w:rsidRDefault="004D7A60" w:rsidP="004D7A60">
      <w:pPr>
        <w:ind w:left="3600" w:firstLine="720"/>
      </w:pPr>
    </w:p>
    <w:p w14:paraId="1C1EB034" w14:textId="77777777" w:rsidR="004D7A60" w:rsidRPr="004D7A60" w:rsidRDefault="004D7A60" w:rsidP="004D7A60">
      <w:pPr>
        <w:rPr>
          <w:b/>
          <w:bCs/>
          <w:sz w:val="28"/>
          <w:szCs w:val="28"/>
        </w:rPr>
      </w:pPr>
      <w:r w:rsidRPr="004D7A60">
        <w:rPr>
          <w:b/>
          <w:bCs/>
          <w:sz w:val="28"/>
          <w:szCs w:val="28"/>
        </w:rPr>
        <w:t>NAME: BASHARAT HUSSAIN</w:t>
      </w:r>
    </w:p>
    <w:p w14:paraId="605A74F5" w14:textId="77777777" w:rsidR="004D7A60" w:rsidRPr="004D7A60" w:rsidRDefault="004D7A60" w:rsidP="004D7A60">
      <w:pPr>
        <w:rPr>
          <w:b/>
          <w:bCs/>
          <w:sz w:val="28"/>
          <w:szCs w:val="28"/>
        </w:rPr>
      </w:pPr>
      <w:r w:rsidRPr="004D7A60">
        <w:rPr>
          <w:b/>
          <w:bCs/>
          <w:sz w:val="28"/>
          <w:szCs w:val="28"/>
        </w:rPr>
        <w:t>ROLL NO:17P6102</w:t>
      </w:r>
    </w:p>
    <w:p w14:paraId="0945D271" w14:textId="19FF446A" w:rsidR="004D7A60" w:rsidRPr="004D7A60" w:rsidRDefault="004D7A60" w:rsidP="004D7A60">
      <w:pPr>
        <w:rPr>
          <w:b/>
          <w:bCs/>
          <w:sz w:val="28"/>
          <w:szCs w:val="28"/>
        </w:rPr>
      </w:pPr>
      <w:r w:rsidRPr="004D7A60">
        <w:rPr>
          <w:b/>
          <w:bCs/>
          <w:sz w:val="28"/>
          <w:szCs w:val="28"/>
        </w:rPr>
        <w:t>SUBJECT: DATABASE SYSTEM</w:t>
      </w:r>
      <w:r w:rsidR="00BE36B4">
        <w:rPr>
          <w:b/>
          <w:bCs/>
          <w:sz w:val="28"/>
          <w:szCs w:val="28"/>
        </w:rPr>
        <w:t>S</w:t>
      </w:r>
    </w:p>
    <w:p w14:paraId="56A7010E" w14:textId="77777777" w:rsidR="004D7A60" w:rsidRPr="004D7A60" w:rsidRDefault="004D7A60" w:rsidP="004D7A60">
      <w:pPr>
        <w:rPr>
          <w:b/>
          <w:bCs/>
          <w:sz w:val="28"/>
          <w:szCs w:val="28"/>
        </w:rPr>
      </w:pPr>
      <w:r w:rsidRPr="004D7A60">
        <w:rPr>
          <w:b/>
          <w:bCs/>
          <w:sz w:val="28"/>
          <w:szCs w:val="28"/>
        </w:rPr>
        <w:t>SECTION:  6b</w:t>
      </w:r>
    </w:p>
    <w:p w14:paraId="5FE06547" w14:textId="4F82F54D" w:rsidR="004D7A60" w:rsidRDefault="001E3F1D" w:rsidP="004D7A60">
      <w:pPr>
        <w:rPr>
          <w:b/>
          <w:bCs/>
          <w:sz w:val="28"/>
          <w:szCs w:val="28"/>
        </w:rPr>
      </w:pPr>
      <w:r>
        <w:rPr>
          <w:b/>
          <w:bCs/>
          <w:sz w:val="28"/>
          <w:szCs w:val="28"/>
        </w:rPr>
        <w:t>TEACHER</w:t>
      </w:r>
      <w:r w:rsidR="004D7A60" w:rsidRPr="004D7A60">
        <w:rPr>
          <w:b/>
          <w:bCs/>
          <w:sz w:val="28"/>
          <w:szCs w:val="28"/>
        </w:rPr>
        <w:t>: MISS.SAFIA FATIMA</w:t>
      </w:r>
    </w:p>
    <w:p w14:paraId="6552B7F5" w14:textId="6A3FB3D6" w:rsidR="001E3F1D" w:rsidRPr="004D7A60" w:rsidRDefault="001E3F1D" w:rsidP="004D7A60">
      <w:pPr>
        <w:rPr>
          <w:b/>
          <w:bCs/>
          <w:sz w:val="28"/>
          <w:szCs w:val="28"/>
        </w:rPr>
      </w:pP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r>
      <w:r>
        <w:rPr>
          <w:b/>
          <w:bCs/>
          <w:sz w:val="28"/>
          <w:szCs w:val="28"/>
        </w:rPr>
        <w:tab/>
        <w:t>Dated: 5/2/2021</w:t>
      </w:r>
    </w:p>
    <w:p w14:paraId="1594D124" w14:textId="77777777" w:rsidR="005C0D1A" w:rsidRDefault="005C0D1A">
      <w:pPr>
        <w:rPr>
          <w:b/>
          <w:bCs/>
          <w:sz w:val="40"/>
          <w:szCs w:val="40"/>
        </w:rPr>
      </w:pPr>
    </w:p>
    <w:p w14:paraId="633B3E49" w14:textId="7E041D70" w:rsidR="005C0D1A" w:rsidRPr="005C0D1A" w:rsidRDefault="005C0D1A" w:rsidP="005C0D1A">
      <w:pPr>
        <w:rPr>
          <w:b/>
          <w:bCs/>
          <w:sz w:val="40"/>
          <w:szCs w:val="40"/>
        </w:rPr>
      </w:pPr>
      <w:r>
        <w:rPr>
          <w:b/>
          <w:bCs/>
          <w:sz w:val="40"/>
          <w:szCs w:val="40"/>
        </w:rPr>
        <w:t>1.</w:t>
      </w:r>
      <w:r w:rsidRPr="005C0D1A">
        <w:rPr>
          <w:b/>
          <w:bCs/>
          <w:sz w:val="40"/>
          <w:szCs w:val="40"/>
        </w:rPr>
        <w:t>Views</w:t>
      </w:r>
    </w:p>
    <w:p w14:paraId="79B4264D" w14:textId="4401AB9B" w:rsidR="005C0D1A" w:rsidRDefault="005C0D1A" w:rsidP="005C0D1A">
      <w:pPr>
        <w:rPr>
          <w:b/>
          <w:bCs/>
          <w:sz w:val="32"/>
          <w:szCs w:val="32"/>
        </w:rPr>
      </w:pPr>
      <w:r>
        <w:rPr>
          <w:b/>
          <w:bCs/>
          <w:sz w:val="40"/>
          <w:szCs w:val="40"/>
        </w:rPr>
        <w:tab/>
      </w:r>
      <w:r>
        <w:rPr>
          <w:b/>
          <w:bCs/>
          <w:sz w:val="40"/>
          <w:szCs w:val="40"/>
        </w:rPr>
        <w:tab/>
      </w:r>
      <w:r>
        <w:rPr>
          <w:b/>
          <w:bCs/>
          <w:sz w:val="40"/>
          <w:szCs w:val="40"/>
        </w:rPr>
        <w:tab/>
      </w:r>
      <w:r>
        <w:rPr>
          <w:b/>
          <w:bCs/>
          <w:sz w:val="40"/>
          <w:szCs w:val="40"/>
        </w:rPr>
        <w:tab/>
      </w:r>
      <w:r>
        <w:rPr>
          <w:b/>
          <w:bCs/>
          <w:sz w:val="40"/>
          <w:szCs w:val="40"/>
        </w:rPr>
        <w:tab/>
      </w:r>
      <w:r w:rsidRPr="00DC22C0">
        <w:rPr>
          <w:b/>
          <w:bCs/>
          <w:sz w:val="32"/>
          <w:szCs w:val="32"/>
        </w:rPr>
        <w:t>Question #0</w:t>
      </w:r>
      <w:r>
        <w:rPr>
          <w:b/>
          <w:bCs/>
          <w:sz w:val="32"/>
          <w:szCs w:val="32"/>
        </w:rPr>
        <w:t>1</w:t>
      </w:r>
    </w:p>
    <w:p w14:paraId="52B22F32" w14:textId="7751E350" w:rsidR="006C7E97" w:rsidRDefault="006C7E97" w:rsidP="005C0D1A">
      <w:pPr>
        <w:rPr>
          <w:sz w:val="28"/>
          <w:szCs w:val="28"/>
        </w:rPr>
      </w:pPr>
      <w:r w:rsidRPr="006C7E97">
        <w:rPr>
          <w:sz w:val="28"/>
          <w:szCs w:val="28"/>
        </w:rPr>
        <w:t xml:space="preserve">Let’s say this bank has some authorization requirements which restricts employees of bank from seeing records or information about officers who are also customers. </w:t>
      </w:r>
      <w:proofErr w:type="gramStart"/>
      <w:r w:rsidRPr="006C7E97">
        <w:rPr>
          <w:sz w:val="28"/>
          <w:szCs w:val="28"/>
        </w:rPr>
        <w:t>So</w:t>
      </w:r>
      <w:proofErr w:type="gramEnd"/>
      <w:r w:rsidRPr="006C7E97">
        <w:rPr>
          <w:sz w:val="28"/>
          <w:szCs w:val="28"/>
        </w:rPr>
        <w:t xml:space="preserve"> create a view, named ‘</w:t>
      </w:r>
      <w:proofErr w:type="spellStart"/>
      <w:r w:rsidRPr="006C7E97">
        <w:rPr>
          <w:sz w:val="28"/>
          <w:szCs w:val="28"/>
        </w:rPr>
        <w:t>customer_info</w:t>
      </w:r>
      <w:proofErr w:type="spellEnd"/>
      <w:r w:rsidRPr="006C7E97">
        <w:rPr>
          <w:sz w:val="28"/>
          <w:szCs w:val="28"/>
        </w:rPr>
        <w:t>’ which lets the employees see all customers and their information except those customers who are officers.</w:t>
      </w:r>
    </w:p>
    <w:p w14:paraId="7F5016AE" w14:textId="6FE1D1BA" w:rsidR="006C7E97" w:rsidRDefault="006C7E97" w:rsidP="005C0D1A">
      <w:pPr>
        <w:rPr>
          <w:sz w:val="28"/>
          <w:szCs w:val="28"/>
        </w:rPr>
      </w:pPr>
      <w:r>
        <w:rPr>
          <w:noProof/>
        </w:rPr>
        <w:lastRenderedPageBreak/>
        <w:drawing>
          <wp:inline distT="0" distB="0" distL="0" distR="0" wp14:anchorId="366C4A17" wp14:editId="7BBE1A47">
            <wp:extent cx="5943600" cy="46951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95190"/>
                    </a:xfrm>
                    <a:prstGeom prst="rect">
                      <a:avLst/>
                    </a:prstGeom>
                  </pic:spPr>
                </pic:pic>
              </a:graphicData>
            </a:graphic>
          </wp:inline>
        </w:drawing>
      </w:r>
    </w:p>
    <w:p w14:paraId="0182F98C" w14:textId="4782D43D" w:rsidR="006C7E97" w:rsidRDefault="006C7E97" w:rsidP="005C0D1A">
      <w:pPr>
        <w:rPr>
          <w:sz w:val="28"/>
          <w:szCs w:val="28"/>
        </w:rPr>
      </w:pPr>
      <w:r>
        <w:rPr>
          <w:noProof/>
        </w:rPr>
        <w:lastRenderedPageBreak/>
        <w:drawing>
          <wp:inline distT="0" distB="0" distL="0" distR="0" wp14:anchorId="6742CE36" wp14:editId="08EDDB77">
            <wp:extent cx="4991100" cy="4876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91100" cy="4876800"/>
                    </a:xfrm>
                    <a:prstGeom prst="rect">
                      <a:avLst/>
                    </a:prstGeom>
                  </pic:spPr>
                </pic:pic>
              </a:graphicData>
            </a:graphic>
          </wp:inline>
        </w:drawing>
      </w:r>
    </w:p>
    <w:p w14:paraId="56107DB0" w14:textId="51B2B043" w:rsidR="006C7E97" w:rsidRDefault="006C7E97" w:rsidP="005C0D1A">
      <w:pPr>
        <w:rPr>
          <w:sz w:val="28"/>
          <w:szCs w:val="28"/>
        </w:rPr>
      </w:pPr>
    </w:p>
    <w:p w14:paraId="34BFF873" w14:textId="634CDE3F" w:rsidR="006C7E97" w:rsidRDefault="00AE4684" w:rsidP="005C0D1A">
      <w:pPr>
        <w:rPr>
          <w:sz w:val="28"/>
          <w:szCs w:val="28"/>
        </w:rPr>
      </w:pPr>
      <w:r>
        <w:rPr>
          <w:noProof/>
        </w:rPr>
        <w:drawing>
          <wp:inline distT="0" distB="0" distL="0" distR="0" wp14:anchorId="41BCA5A7" wp14:editId="13B0F729">
            <wp:extent cx="5943600" cy="21875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87575"/>
                    </a:xfrm>
                    <a:prstGeom prst="rect">
                      <a:avLst/>
                    </a:prstGeom>
                  </pic:spPr>
                </pic:pic>
              </a:graphicData>
            </a:graphic>
          </wp:inline>
        </w:drawing>
      </w:r>
    </w:p>
    <w:p w14:paraId="16F6F30D" w14:textId="1AD6FD3C" w:rsidR="00AE4684" w:rsidRDefault="00AE4684" w:rsidP="005C0D1A">
      <w:pPr>
        <w:rPr>
          <w:sz w:val="28"/>
          <w:szCs w:val="28"/>
        </w:rPr>
      </w:pPr>
    </w:p>
    <w:p w14:paraId="44BDB386" w14:textId="77777777" w:rsidR="00AE4684" w:rsidRPr="006C7E97" w:rsidRDefault="00AE4684" w:rsidP="005C0D1A">
      <w:pPr>
        <w:rPr>
          <w:sz w:val="28"/>
          <w:szCs w:val="28"/>
        </w:rPr>
      </w:pPr>
    </w:p>
    <w:p w14:paraId="06F3C836" w14:textId="0F7FC88E" w:rsidR="005C0D1A" w:rsidRDefault="005C0D1A" w:rsidP="005C0D1A">
      <w:pPr>
        <w:rPr>
          <w:b/>
          <w:bCs/>
          <w:sz w:val="32"/>
          <w:szCs w:val="32"/>
        </w:rPr>
      </w:pPr>
      <w:r>
        <w:rPr>
          <w:b/>
          <w:bCs/>
          <w:sz w:val="32"/>
          <w:szCs w:val="32"/>
        </w:rPr>
        <w:lastRenderedPageBreak/>
        <w:tab/>
      </w:r>
      <w:r>
        <w:rPr>
          <w:b/>
          <w:bCs/>
          <w:sz w:val="32"/>
          <w:szCs w:val="32"/>
        </w:rPr>
        <w:tab/>
      </w:r>
      <w:r>
        <w:rPr>
          <w:b/>
          <w:bCs/>
          <w:sz w:val="32"/>
          <w:szCs w:val="32"/>
        </w:rPr>
        <w:tab/>
      </w:r>
      <w:r>
        <w:rPr>
          <w:b/>
          <w:bCs/>
          <w:sz w:val="32"/>
          <w:szCs w:val="32"/>
        </w:rPr>
        <w:tab/>
      </w:r>
      <w:r>
        <w:rPr>
          <w:b/>
          <w:bCs/>
          <w:sz w:val="32"/>
          <w:szCs w:val="32"/>
        </w:rPr>
        <w:tab/>
      </w:r>
      <w:r w:rsidRPr="00DC22C0">
        <w:rPr>
          <w:b/>
          <w:bCs/>
          <w:sz w:val="32"/>
          <w:szCs w:val="32"/>
        </w:rPr>
        <w:t>Question #0</w:t>
      </w:r>
      <w:r>
        <w:rPr>
          <w:b/>
          <w:bCs/>
          <w:sz w:val="32"/>
          <w:szCs w:val="32"/>
        </w:rPr>
        <w:t>2</w:t>
      </w:r>
    </w:p>
    <w:p w14:paraId="343DB053" w14:textId="77777777" w:rsidR="008155D1" w:rsidRDefault="008155D1" w:rsidP="005C0D1A">
      <w:pPr>
        <w:rPr>
          <w:b/>
          <w:bCs/>
          <w:sz w:val="32"/>
          <w:szCs w:val="32"/>
        </w:rPr>
      </w:pPr>
    </w:p>
    <w:p w14:paraId="1F5730A9" w14:textId="1A706380" w:rsidR="008155D1" w:rsidRPr="008155D1" w:rsidRDefault="008155D1" w:rsidP="005C0D1A">
      <w:pPr>
        <w:rPr>
          <w:sz w:val="28"/>
          <w:szCs w:val="28"/>
        </w:rPr>
      </w:pPr>
      <w:r w:rsidRPr="008155D1">
        <w:rPr>
          <w:sz w:val="28"/>
          <w:szCs w:val="28"/>
        </w:rPr>
        <w:t>Create a view named ‘</w:t>
      </w:r>
      <w:proofErr w:type="spellStart"/>
      <w:r w:rsidRPr="008155D1">
        <w:rPr>
          <w:sz w:val="28"/>
          <w:szCs w:val="28"/>
        </w:rPr>
        <w:t>individual_info</w:t>
      </w:r>
      <w:proofErr w:type="spellEnd"/>
      <w:r w:rsidRPr="008155D1">
        <w:rPr>
          <w:sz w:val="28"/>
          <w:szCs w:val="28"/>
        </w:rPr>
        <w:t xml:space="preserve">’ which shows all information of individuals except their customer Ids and also lists how much balance each </w:t>
      </w:r>
      <w:proofErr w:type="spellStart"/>
      <w:r w:rsidRPr="008155D1">
        <w:rPr>
          <w:sz w:val="28"/>
          <w:szCs w:val="28"/>
        </w:rPr>
        <w:t>indivual</w:t>
      </w:r>
      <w:proofErr w:type="spellEnd"/>
      <w:r w:rsidRPr="008155D1">
        <w:rPr>
          <w:sz w:val="28"/>
          <w:szCs w:val="28"/>
        </w:rPr>
        <w:t xml:space="preserve"> has in his/her account.</w:t>
      </w:r>
    </w:p>
    <w:p w14:paraId="298CFA6E" w14:textId="1719FE2D" w:rsidR="007F3758" w:rsidRDefault="007F3758" w:rsidP="005C0D1A">
      <w:pPr>
        <w:rPr>
          <w:sz w:val="28"/>
          <w:szCs w:val="28"/>
        </w:rPr>
      </w:pPr>
      <w:r>
        <w:rPr>
          <w:noProof/>
        </w:rPr>
        <w:drawing>
          <wp:inline distT="0" distB="0" distL="0" distR="0" wp14:anchorId="0F675653" wp14:editId="0A6778A2">
            <wp:extent cx="5867400" cy="4638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4638675"/>
                    </a:xfrm>
                    <a:prstGeom prst="rect">
                      <a:avLst/>
                    </a:prstGeom>
                  </pic:spPr>
                </pic:pic>
              </a:graphicData>
            </a:graphic>
          </wp:inline>
        </w:drawing>
      </w:r>
    </w:p>
    <w:p w14:paraId="5B38D472" w14:textId="2E3B0794" w:rsidR="004C4FA1" w:rsidRDefault="004C4FA1" w:rsidP="005C0D1A">
      <w:pPr>
        <w:rPr>
          <w:sz w:val="28"/>
          <w:szCs w:val="28"/>
        </w:rPr>
      </w:pPr>
    </w:p>
    <w:p w14:paraId="299E8B30" w14:textId="77777777" w:rsidR="004C4FA1" w:rsidRDefault="004C4FA1" w:rsidP="005C0D1A">
      <w:pPr>
        <w:rPr>
          <w:sz w:val="28"/>
          <w:szCs w:val="28"/>
        </w:rPr>
      </w:pPr>
    </w:p>
    <w:p w14:paraId="4114EEC6" w14:textId="0114F903" w:rsidR="006352A4" w:rsidRDefault="006352A4" w:rsidP="005C0D1A">
      <w:pPr>
        <w:rPr>
          <w:sz w:val="28"/>
          <w:szCs w:val="28"/>
        </w:rPr>
      </w:pPr>
    </w:p>
    <w:p w14:paraId="1CA19B32" w14:textId="7ECB7BFE" w:rsidR="000531A9" w:rsidRDefault="000531A9" w:rsidP="005C0D1A">
      <w:pPr>
        <w:rPr>
          <w:sz w:val="28"/>
          <w:szCs w:val="28"/>
        </w:rPr>
      </w:pPr>
    </w:p>
    <w:p w14:paraId="5F60B8C5" w14:textId="77777777" w:rsidR="000531A9" w:rsidRDefault="000531A9" w:rsidP="005C0D1A">
      <w:pPr>
        <w:rPr>
          <w:sz w:val="28"/>
          <w:szCs w:val="28"/>
        </w:rPr>
      </w:pPr>
    </w:p>
    <w:p w14:paraId="65E1C45F" w14:textId="26270D42" w:rsidR="006352A4" w:rsidRDefault="006352A4" w:rsidP="005C0D1A">
      <w:pPr>
        <w:rPr>
          <w:b/>
          <w:bCs/>
          <w:sz w:val="32"/>
          <w:szCs w:val="32"/>
        </w:rPr>
      </w:pPr>
      <w:r>
        <w:rPr>
          <w:sz w:val="28"/>
          <w:szCs w:val="28"/>
        </w:rPr>
        <w:lastRenderedPageBreak/>
        <w:tab/>
      </w:r>
      <w:r>
        <w:rPr>
          <w:sz w:val="28"/>
          <w:szCs w:val="28"/>
        </w:rPr>
        <w:tab/>
      </w:r>
      <w:r>
        <w:rPr>
          <w:sz w:val="28"/>
          <w:szCs w:val="28"/>
        </w:rPr>
        <w:tab/>
      </w:r>
      <w:r>
        <w:rPr>
          <w:sz w:val="28"/>
          <w:szCs w:val="28"/>
        </w:rPr>
        <w:tab/>
      </w:r>
      <w:r>
        <w:rPr>
          <w:sz w:val="28"/>
          <w:szCs w:val="28"/>
        </w:rPr>
        <w:tab/>
      </w:r>
      <w:r w:rsidRPr="00DC22C0">
        <w:rPr>
          <w:b/>
          <w:bCs/>
          <w:sz w:val="32"/>
          <w:szCs w:val="32"/>
        </w:rPr>
        <w:t>Question #0</w:t>
      </w:r>
      <w:r>
        <w:rPr>
          <w:b/>
          <w:bCs/>
          <w:sz w:val="32"/>
          <w:szCs w:val="32"/>
        </w:rPr>
        <w:t>3</w:t>
      </w:r>
    </w:p>
    <w:p w14:paraId="43347385" w14:textId="54E3DE40" w:rsidR="00BF6AFC" w:rsidRDefault="00BF6AFC" w:rsidP="005C0D1A">
      <w:pPr>
        <w:rPr>
          <w:sz w:val="28"/>
          <w:szCs w:val="28"/>
        </w:rPr>
      </w:pPr>
      <w:r w:rsidRPr="00BF6AFC">
        <w:rPr>
          <w:sz w:val="28"/>
          <w:szCs w:val="28"/>
        </w:rPr>
        <w:t>Create a view named ‘</w:t>
      </w:r>
      <w:proofErr w:type="spellStart"/>
      <w:r w:rsidRPr="00BF6AFC">
        <w:rPr>
          <w:sz w:val="28"/>
          <w:szCs w:val="28"/>
        </w:rPr>
        <w:t>customer_accounts</w:t>
      </w:r>
      <w:proofErr w:type="spellEnd"/>
      <w:r w:rsidRPr="00BF6AFC">
        <w:rPr>
          <w:sz w:val="28"/>
          <w:szCs w:val="28"/>
        </w:rPr>
        <w:t xml:space="preserve">’ which shows information of only those accounts which have PRODUCT_TYPE_CD as ‘Account’ and which have pending </w:t>
      </w:r>
      <w:proofErr w:type="spellStart"/>
      <w:r w:rsidRPr="00BF6AFC">
        <w:rPr>
          <w:sz w:val="28"/>
          <w:szCs w:val="28"/>
        </w:rPr>
        <w:t>balanace</w:t>
      </w:r>
      <w:proofErr w:type="spellEnd"/>
      <w:r w:rsidRPr="00BF6AFC">
        <w:rPr>
          <w:sz w:val="28"/>
          <w:szCs w:val="28"/>
        </w:rPr>
        <w:t xml:space="preserve"> less than ‘2000’</w:t>
      </w:r>
    </w:p>
    <w:p w14:paraId="44D211EB" w14:textId="77777777" w:rsidR="00BF6AFC" w:rsidRPr="00BF6AFC" w:rsidRDefault="00BF6AFC" w:rsidP="005C0D1A">
      <w:pPr>
        <w:rPr>
          <w:b/>
          <w:bCs/>
          <w:sz w:val="28"/>
          <w:szCs w:val="28"/>
        </w:rPr>
      </w:pPr>
    </w:p>
    <w:p w14:paraId="5DF82118" w14:textId="3BB50129" w:rsidR="006352A4" w:rsidRPr="004C4FA1" w:rsidRDefault="004C4FA1" w:rsidP="005C0D1A">
      <w:pPr>
        <w:rPr>
          <w:sz w:val="28"/>
          <w:szCs w:val="28"/>
        </w:rPr>
      </w:pPr>
      <w:r>
        <w:rPr>
          <w:noProof/>
        </w:rPr>
        <w:drawing>
          <wp:inline distT="0" distB="0" distL="0" distR="0" wp14:anchorId="29FA5DE8" wp14:editId="565A3CE2">
            <wp:extent cx="5943600" cy="30714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71495"/>
                    </a:xfrm>
                    <a:prstGeom prst="rect">
                      <a:avLst/>
                    </a:prstGeom>
                  </pic:spPr>
                </pic:pic>
              </a:graphicData>
            </a:graphic>
          </wp:inline>
        </w:drawing>
      </w:r>
    </w:p>
    <w:p w14:paraId="0FE0C941" w14:textId="3D9574F7" w:rsidR="004C4FA1" w:rsidRDefault="004C4FA1" w:rsidP="005C0D1A">
      <w:pPr>
        <w:rPr>
          <w:b/>
          <w:bCs/>
          <w:sz w:val="32"/>
          <w:szCs w:val="32"/>
        </w:rPr>
      </w:pPr>
    </w:p>
    <w:p w14:paraId="05D6CF03" w14:textId="1CD059F1" w:rsidR="004C4FA1" w:rsidRDefault="004C4FA1" w:rsidP="005C0D1A">
      <w:pPr>
        <w:rPr>
          <w:b/>
          <w:bCs/>
          <w:sz w:val="32"/>
          <w:szCs w:val="32"/>
        </w:rPr>
      </w:pPr>
    </w:p>
    <w:p w14:paraId="001740B5" w14:textId="77777777" w:rsidR="004C4FA1" w:rsidRDefault="004C4FA1" w:rsidP="005C0D1A">
      <w:pPr>
        <w:rPr>
          <w:b/>
          <w:bCs/>
          <w:sz w:val="32"/>
          <w:szCs w:val="32"/>
        </w:rPr>
      </w:pPr>
    </w:p>
    <w:p w14:paraId="45DA18A7" w14:textId="56DEDFCD" w:rsidR="00CD05D7" w:rsidRDefault="006352A4" w:rsidP="00CD05D7">
      <w:pPr>
        <w:rPr>
          <w:b/>
          <w:bCs/>
          <w:sz w:val="32"/>
          <w:szCs w:val="32"/>
        </w:rPr>
      </w:pPr>
      <w:r>
        <w:rPr>
          <w:b/>
          <w:bCs/>
          <w:sz w:val="32"/>
          <w:szCs w:val="32"/>
        </w:rPr>
        <w:tab/>
      </w:r>
      <w:r>
        <w:rPr>
          <w:b/>
          <w:bCs/>
          <w:sz w:val="32"/>
          <w:szCs w:val="32"/>
        </w:rPr>
        <w:tab/>
      </w:r>
      <w:r>
        <w:rPr>
          <w:b/>
          <w:bCs/>
          <w:sz w:val="32"/>
          <w:szCs w:val="32"/>
        </w:rPr>
        <w:tab/>
      </w:r>
      <w:r>
        <w:rPr>
          <w:b/>
          <w:bCs/>
          <w:sz w:val="32"/>
          <w:szCs w:val="32"/>
        </w:rPr>
        <w:tab/>
      </w:r>
      <w:r>
        <w:rPr>
          <w:b/>
          <w:bCs/>
          <w:sz w:val="32"/>
          <w:szCs w:val="32"/>
        </w:rPr>
        <w:tab/>
      </w:r>
      <w:r w:rsidRPr="00DC22C0">
        <w:rPr>
          <w:b/>
          <w:bCs/>
          <w:sz w:val="32"/>
          <w:szCs w:val="32"/>
        </w:rPr>
        <w:t>Question #0</w:t>
      </w:r>
      <w:r>
        <w:rPr>
          <w:b/>
          <w:bCs/>
          <w:sz w:val="32"/>
          <w:szCs w:val="32"/>
        </w:rPr>
        <w:t>4</w:t>
      </w:r>
    </w:p>
    <w:p w14:paraId="3F3C9935" w14:textId="12CE6903" w:rsidR="00E42BBB" w:rsidRDefault="00E42BBB" w:rsidP="00CD05D7">
      <w:pPr>
        <w:rPr>
          <w:b/>
          <w:bCs/>
          <w:sz w:val="32"/>
          <w:szCs w:val="32"/>
        </w:rPr>
      </w:pPr>
    </w:p>
    <w:p w14:paraId="139F5B01" w14:textId="0670458A" w:rsidR="00E42BBB" w:rsidRPr="00E42BBB" w:rsidRDefault="00E42BBB" w:rsidP="00CD05D7">
      <w:pPr>
        <w:rPr>
          <w:b/>
          <w:bCs/>
          <w:sz w:val="28"/>
          <w:szCs w:val="28"/>
        </w:rPr>
      </w:pPr>
      <w:r w:rsidRPr="00E42BBB">
        <w:rPr>
          <w:sz w:val="28"/>
          <w:szCs w:val="28"/>
        </w:rPr>
        <w:t>Create a view named ‘</w:t>
      </w:r>
      <w:proofErr w:type="spellStart"/>
      <w:r w:rsidRPr="00E42BBB">
        <w:rPr>
          <w:sz w:val="28"/>
          <w:szCs w:val="28"/>
        </w:rPr>
        <w:t>senior_views</w:t>
      </w:r>
      <w:proofErr w:type="spellEnd"/>
      <w:r w:rsidRPr="00E42BBB">
        <w:rPr>
          <w:sz w:val="28"/>
          <w:szCs w:val="28"/>
        </w:rPr>
        <w:t>’ which presents all information about employees with start dates in 2002 or after it. This view shall also include information about the branches that these employees are stationed to.</w:t>
      </w:r>
    </w:p>
    <w:p w14:paraId="13F38CFC" w14:textId="2EDB31D1" w:rsidR="00CD05D7" w:rsidRDefault="00CD05D7" w:rsidP="00CD05D7">
      <w:pPr>
        <w:rPr>
          <w:sz w:val="28"/>
          <w:szCs w:val="28"/>
        </w:rPr>
      </w:pPr>
      <w:r>
        <w:rPr>
          <w:noProof/>
        </w:rPr>
        <w:lastRenderedPageBreak/>
        <w:drawing>
          <wp:inline distT="0" distB="0" distL="0" distR="0" wp14:anchorId="2A12F312" wp14:editId="7EA852AB">
            <wp:extent cx="5943600" cy="35293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9330"/>
                    </a:xfrm>
                    <a:prstGeom prst="rect">
                      <a:avLst/>
                    </a:prstGeom>
                  </pic:spPr>
                </pic:pic>
              </a:graphicData>
            </a:graphic>
          </wp:inline>
        </w:drawing>
      </w:r>
    </w:p>
    <w:p w14:paraId="6A1CF6C2" w14:textId="77777777" w:rsidR="00CD05D7" w:rsidRPr="00CD05D7" w:rsidRDefault="00CD05D7" w:rsidP="00CD05D7">
      <w:pPr>
        <w:rPr>
          <w:sz w:val="28"/>
          <w:szCs w:val="28"/>
        </w:rPr>
      </w:pPr>
    </w:p>
    <w:p w14:paraId="2806AAFF" w14:textId="222B73C8" w:rsidR="00227B86" w:rsidRDefault="00227B86" w:rsidP="005C0D1A">
      <w:pPr>
        <w:rPr>
          <w:sz w:val="28"/>
          <w:szCs w:val="28"/>
        </w:rPr>
      </w:pPr>
    </w:p>
    <w:p w14:paraId="780593DF" w14:textId="0906D883" w:rsidR="000531A9" w:rsidRDefault="000531A9" w:rsidP="005C0D1A">
      <w:pPr>
        <w:rPr>
          <w:sz w:val="28"/>
          <w:szCs w:val="28"/>
        </w:rPr>
      </w:pPr>
    </w:p>
    <w:p w14:paraId="66ACCEDD" w14:textId="0E88D3BF" w:rsidR="000531A9" w:rsidRDefault="000531A9" w:rsidP="005C0D1A">
      <w:pPr>
        <w:rPr>
          <w:sz w:val="28"/>
          <w:szCs w:val="28"/>
        </w:rPr>
      </w:pPr>
    </w:p>
    <w:p w14:paraId="32300999" w14:textId="77777777" w:rsidR="000531A9" w:rsidRPr="007F3758" w:rsidRDefault="000531A9" w:rsidP="005C0D1A">
      <w:pPr>
        <w:rPr>
          <w:sz w:val="28"/>
          <w:szCs w:val="28"/>
        </w:rPr>
      </w:pPr>
    </w:p>
    <w:p w14:paraId="3347690B" w14:textId="09281F08" w:rsidR="001200EA" w:rsidRPr="001A4E6E" w:rsidRDefault="001A4E6E">
      <w:pPr>
        <w:rPr>
          <w:b/>
          <w:bCs/>
          <w:sz w:val="40"/>
          <w:szCs w:val="40"/>
        </w:rPr>
      </w:pPr>
      <w:r w:rsidRPr="001A4E6E">
        <w:rPr>
          <w:b/>
          <w:bCs/>
          <w:sz w:val="40"/>
          <w:szCs w:val="40"/>
        </w:rPr>
        <w:t>2. User Roles</w:t>
      </w:r>
    </w:p>
    <w:p w14:paraId="655AE005" w14:textId="1E4D4AA4" w:rsidR="001200EA" w:rsidRDefault="001A4E6E">
      <w:pPr>
        <w:rPr>
          <w:b/>
          <w:bCs/>
          <w:sz w:val="32"/>
          <w:szCs w:val="32"/>
        </w:rPr>
      </w:pPr>
      <w:r>
        <w:tab/>
      </w:r>
      <w:r>
        <w:tab/>
      </w:r>
      <w:r>
        <w:tab/>
      </w:r>
      <w:r>
        <w:tab/>
      </w:r>
      <w:r>
        <w:tab/>
      </w:r>
      <w:r w:rsidRPr="00DC22C0">
        <w:rPr>
          <w:b/>
          <w:bCs/>
          <w:sz w:val="32"/>
          <w:szCs w:val="32"/>
        </w:rPr>
        <w:t>Question #0</w:t>
      </w:r>
      <w:r>
        <w:rPr>
          <w:b/>
          <w:bCs/>
          <w:sz w:val="32"/>
          <w:szCs w:val="32"/>
        </w:rPr>
        <w:t>1</w:t>
      </w:r>
    </w:p>
    <w:p w14:paraId="163531D3" w14:textId="0682CE21" w:rsidR="0078193D" w:rsidRPr="0078193D" w:rsidRDefault="0078193D">
      <w:pPr>
        <w:rPr>
          <w:b/>
          <w:bCs/>
          <w:sz w:val="32"/>
          <w:szCs w:val="32"/>
        </w:rPr>
      </w:pPr>
      <w:r w:rsidRPr="0078193D">
        <w:rPr>
          <w:sz w:val="32"/>
          <w:szCs w:val="32"/>
        </w:rPr>
        <w:t xml:space="preserve">You need to now create a user which has the name set as your roll number and assign any password of your liking. Let’s say a user is created with name ‘P180058’ and password ‘fast123’. Note: You MUST use your own roll number as user name. Now, grant this user that you have created, the permissions to run SELECT, INSERT, UPDATE AND DELETE commands against all tables. You need to then issue 3 </w:t>
      </w:r>
      <w:r w:rsidRPr="0078193D">
        <w:rPr>
          <w:sz w:val="32"/>
          <w:szCs w:val="32"/>
        </w:rPr>
        <w:lastRenderedPageBreak/>
        <w:t>commands each for INSERT, UPDATE, and DELETE, for the tables of any 5 tables.</w:t>
      </w:r>
    </w:p>
    <w:p w14:paraId="52818413" w14:textId="70C91AB0" w:rsidR="0078193D" w:rsidRDefault="0078193D">
      <w:pPr>
        <w:rPr>
          <w:b/>
          <w:bCs/>
          <w:sz w:val="32"/>
          <w:szCs w:val="32"/>
        </w:rPr>
      </w:pPr>
    </w:p>
    <w:p w14:paraId="6E11BFDB" w14:textId="77777777" w:rsidR="0078193D" w:rsidRDefault="0078193D">
      <w:pPr>
        <w:rPr>
          <w:b/>
          <w:bCs/>
          <w:sz w:val="32"/>
          <w:szCs w:val="32"/>
        </w:rPr>
      </w:pPr>
    </w:p>
    <w:p w14:paraId="2581E34D" w14:textId="77777777" w:rsidR="0078193D" w:rsidRDefault="0078193D"/>
    <w:p w14:paraId="582904E6" w14:textId="77777777" w:rsidR="0078193D" w:rsidRDefault="0078193D" w:rsidP="0078193D">
      <w:r>
        <w:t>CREATE USER 'P176102'@'localhost'IDENTIFIED BY 'fast123';</w:t>
      </w:r>
    </w:p>
    <w:p w14:paraId="38ADCF0F" w14:textId="77777777" w:rsidR="0078193D" w:rsidRDefault="0078193D" w:rsidP="0078193D"/>
    <w:p w14:paraId="7EED54AD" w14:textId="77777777" w:rsidR="0078193D" w:rsidRDefault="0078193D" w:rsidP="0078193D">
      <w:r>
        <w:t xml:space="preserve"> GRANT </w:t>
      </w:r>
      <w:proofErr w:type="gramStart"/>
      <w:r>
        <w:t>SELECT,INSERT</w:t>
      </w:r>
      <w:proofErr w:type="gramEnd"/>
      <w:r>
        <w:t xml:space="preserve">,UPDATE,DELETE ON </w:t>
      </w:r>
      <w:proofErr w:type="spellStart"/>
      <w:r>
        <w:t>bank.acc_transaction</w:t>
      </w:r>
      <w:proofErr w:type="spellEnd"/>
      <w:r>
        <w:t xml:space="preserve"> TO'P176102'@'localhost';</w:t>
      </w:r>
    </w:p>
    <w:p w14:paraId="71D67611" w14:textId="77777777" w:rsidR="0078193D" w:rsidRDefault="0078193D" w:rsidP="0078193D">
      <w:r>
        <w:t xml:space="preserve"> GRANT </w:t>
      </w:r>
      <w:proofErr w:type="gramStart"/>
      <w:r>
        <w:t>SELECT,INSERT</w:t>
      </w:r>
      <w:proofErr w:type="gramEnd"/>
      <w:r>
        <w:t xml:space="preserve">,UPDATE,DELETE ON </w:t>
      </w:r>
      <w:proofErr w:type="spellStart"/>
      <w:r>
        <w:t>bank.account</w:t>
      </w:r>
      <w:proofErr w:type="spellEnd"/>
      <w:r>
        <w:t xml:space="preserve"> TO'P176102'@'localhost';</w:t>
      </w:r>
    </w:p>
    <w:p w14:paraId="4B7C68E1" w14:textId="77777777" w:rsidR="0078193D" w:rsidRDefault="0078193D" w:rsidP="0078193D">
      <w:r>
        <w:t xml:space="preserve"> GRANT </w:t>
      </w:r>
      <w:proofErr w:type="gramStart"/>
      <w:r>
        <w:t>SELECT,INSERT</w:t>
      </w:r>
      <w:proofErr w:type="gramEnd"/>
      <w:r>
        <w:t xml:space="preserve">,UPDATE,DELETE ON </w:t>
      </w:r>
      <w:proofErr w:type="spellStart"/>
      <w:r>
        <w:t>bank.branch</w:t>
      </w:r>
      <w:proofErr w:type="spellEnd"/>
      <w:r>
        <w:t xml:space="preserve"> TO'P176102'@'localhost';</w:t>
      </w:r>
    </w:p>
    <w:p w14:paraId="7ED05F91" w14:textId="77777777" w:rsidR="0078193D" w:rsidRDefault="0078193D" w:rsidP="0078193D">
      <w:r>
        <w:t xml:space="preserve"> GRANT </w:t>
      </w:r>
      <w:proofErr w:type="gramStart"/>
      <w:r>
        <w:t>SELECT,INSERT</w:t>
      </w:r>
      <w:proofErr w:type="gramEnd"/>
      <w:r>
        <w:t xml:space="preserve">,UPDATE,DELETE ON </w:t>
      </w:r>
      <w:proofErr w:type="spellStart"/>
      <w:r>
        <w:t>bank.business</w:t>
      </w:r>
      <w:proofErr w:type="spellEnd"/>
      <w:r>
        <w:t xml:space="preserve"> TO'P176102'@'localhost';</w:t>
      </w:r>
    </w:p>
    <w:p w14:paraId="1AEF4A18" w14:textId="77777777" w:rsidR="0078193D" w:rsidRDefault="0078193D" w:rsidP="0078193D">
      <w:r>
        <w:t xml:space="preserve"> GRANT </w:t>
      </w:r>
      <w:proofErr w:type="gramStart"/>
      <w:r>
        <w:t>SELECT,INSERT</w:t>
      </w:r>
      <w:proofErr w:type="gramEnd"/>
      <w:r>
        <w:t xml:space="preserve">,UPDATE,DELETE ON </w:t>
      </w:r>
      <w:proofErr w:type="spellStart"/>
      <w:r>
        <w:t>bank.customer</w:t>
      </w:r>
      <w:proofErr w:type="spellEnd"/>
      <w:r>
        <w:t xml:space="preserve"> TO'P176102'@'localhost';</w:t>
      </w:r>
    </w:p>
    <w:p w14:paraId="68FA3D7A" w14:textId="77777777" w:rsidR="0078193D" w:rsidRDefault="0078193D" w:rsidP="0078193D">
      <w:r>
        <w:t xml:space="preserve"> GRANT </w:t>
      </w:r>
      <w:proofErr w:type="gramStart"/>
      <w:r>
        <w:t>SELECT,INSERT</w:t>
      </w:r>
      <w:proofErr w:type="gramEnd"/>
      <w:r>
        <w:t xml:space="preserve">,UPDATE,DELETE ON </w:t>
      </w:r>
      <w:proofErr w:type="spellStart"/>
      <w:r>
        <w:t>bank.department</w:t>
      </w:r>
      <w:proofErr w:type="spellEnd"/>
      <w:r>
        <w:t xml:space="preserve"> TO'P176102'@'localhost';</w:t>
      </w:r>
    </w:p>
    <w:p w14:paraId="63156B74" w14:textId="77777777" w:rsidR="0078193D" w:rsidRDefault="0078193D" w:rsidP="0078193D">
      <w:r>
        <w:t xml:space="preserve"> GRANT </w:t>
      </w:r>
      <w:proofErr w:type="gramStart"/>
      <w:r>
        <w:t>SELECT,INSERT</w:t>
      </w:r>
      <w:proofErr w:type="gramEnd"/>
      <w:r>
        <w:t xml:space="preserve">,UPDATE,DELETE ON </w:t>
      </w:r>
      <w:proofErr w:type="spellStart"/>
      <w:r>
        <w:t>bank.employee</w:t>
      </w:r>
      <w:proofErr w:type="spellEnd"/>
      <w:r>
        <w:t xml:space="preserve"> TO'P176102'@'localhost';</w:t>
      </w:r>
    </w:p>
    <w:p w14:paraId="47C81DD4" w14:textId="77777777" w:rsidR="0078193D" w:rsidRDefault="0078193D" w:rsidP="0078193D">
      <w:r>
        <w:t xml:space="preserve"> GRANT </w:t>
      </w:r>
      <w:proofErr w:type="gramStart"/>
      <w:r>
        <w:t>SELECT,INSERT</w:t>
      </w:r>
      <w:proofErr w:type="gramEnd"/>
      <w:r>
        <w:t xml:space="preserve">,UPDATE,DELETE ON </w:t>
      </w:r>
      <w:proofErr w:type="spellStart"/>
      <w:r>
        <w:t>bank.individual</w:t>
      </w:r>
      <w:proofErr w:type="spellEnd"/>
      <w:r>
        <w:t xml:space="preserve"> TO'P176102'@'localhost';</w:t>
      </w:r>
    </w:p>
    <w:p w14:paraId="632D1BF0" w14:textId="77777777" w:rsidR="0078193D" w:rsidRDefault="0078193D" w:rsidP="0078193D">
      <w:r>
        <w:t xml:space="preserve"> GRANT </w:t>
      </w:r>
      <w:proofErr w:type="gramStart"/>
      <w:r>
        <w:t>SELECT,INSERT</w:t>
      </w:r>
      <w:proofErr w:type="gramEnd"/>
      <w:r>
        <w:t xml:space="preserve">,UPDATE,DELETE ON </w:t>
      </w:r>
      <w:proofErr w:type="spellStart"/>
      <w:r>
        <w:t>bank.officer</w:t>
      </w:r>
      <w:proofErr w:type="spellEnd"/>
      <w:r>
        <w:t xml:space="preserve"> TO'P176102'@'localhost';</w:t>
      </w:r>
    </w:p>
    <w:p w14:paraId="5495C2CB" w14:textId="77777777" w:rsidR="0078193D" w:rsidRDefault="0078193D" w:rsidP="0078193D">
      <w:r>
        <w:t xml:space="preserve"> GRANT </w:t>
      </w:r>
      <w:proofErr w:type="gramStart"/>
      <w:r>
        <w:t>SELECT,INSERT</w:t>
      </w:r>
      <w:proofErr w:type="gramEnd"/>
      <w:r>
        <w:t xml:space="preserve">,UPDATE,DELETE ON </w:t>
      </w:r>
      <w:proofErr w:type="spellStart"/>
      <w:r>
        <w:t>bank.product</w:t>
      </w:r>
      <w:proofErr w:type="spellEnd"/>
      <w:r>
        <w:t xml:space="preserve"> TO'P176102'@'localhost';</w:t>
      </w:r>
    </w:p>
    <w:p w14:paraId="43A8441C" w14:textId="105EC236" w:rsidR="001200EA" w:rsidRDefault="0078193D" w:rsidP="0078193D">
      <w:r>
        <w:t xml:space="preserve"> GRANT </w:t>
      </w:r>
      <w:proofErr w:type="gramStart"/>
      <w:r>
        <w:t>SELECT,INSERT</w:t>
      </w:r>
      <w:proofErr w:type="gramEnd"/>
      <w:r>
        <w:t xml:space="preserve">,UPDATE,DELETE ON </w:t>
      </w:r>
      <w:proofErr w:type="spellStart"/>
      <w:r>
        <w:t>bank.product_type</w:t>
      </w:r>
      <w:proofErr w:type="spellEnd"/>
      <w:r>
        <w:t xml:space="preserve"> TO'P176102'@'localhost';</w:t>
      </w:r>
    </w:p>
    <w:p w14:paraId="0FF8A681" w14:textId="4C3D36E6" w:rsidR="001200EA" w:rsidRDefault="0078193D">
      <w:r>
        <w:rPr>
          <w:noProof/>
        </w:rPr>
        <w:lastRenderedPageBreak/>
        <w:drawing>
          <wp:inline distT="0" distB="0" distL="0" distR="0" wp14:anchorId="636FFC5B" wp14:editId="69D9EDFD">
            <wp:extent cx="5943600" cy="6401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401435"/>
                    </a:xfrm>
                    <a:prstGeom prst="rect">
                      <a:avLst/>
                    </a:prstGeom>
                  </pic:spPr>
                </pic:pic>
              </a:graphicData>
            </a:graphic>
          </wp:inline>
        </w:drawing>
      </w:r>
    </w:p>
    <w:p w14:paraId="1811EAA9" w14:textId="03A54BA0" w:rsidR="001200EA" w:rsidRDefault="001200EA"/>
    <w:p w14:paraId="7752E88D" w14:textId="42B0689A" w:rsidR="00794681" w:rsidRDefault="00794681"/>
    <w:p w14:paraId="04A9ADB2" w14:textId="77777777" w:rsidR="00794681" w:rsidRDefault="00794681"/>
    <w:p w14:paraId="747E8277" w14:textId="346006F8" w:rsidR="00794681" w:rsidRDefault="00794681"/>
    <w:p w14:paraId="62F815C2" w14:textId="6267A01F" w:rsidR="00794681" w:rsidRDefault="00794681"/>
    <w:p w14:paraId="3C76ADA3" w14:textId="2FF02107" w:rsidR="00794681" w:rsidRDefault="00794681"/>
    <w:p w14:paraId="2A2FE914" w14:textId="4B3E8097" w:rsidR="00794681" w:rsidRDefault="001A4241">
      <w:r>
        <w:rPr>
          <w:noProof/>
        </w:rPr>
        <w:lastRenderedPageBreak/>
        <w:drawing>
          <wp:inline distT="0" distB="0" distL="0" distR="0" wp14:anchorId="1D8DA5EB" wp14:editId="5995D7D5">
            <wp:extent cx="5943600" cy="27641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64155"/>
                    </a:xfrm>
                    <a:prstGeom prst="rect">
                      <a:avLst/>
                    </a:prstGeom>
                  </pic:spPr>
                </pic:pic>
              </a:graphicData>
            </a:graphic>
          </wp:inline>
        </w:drawing>
      </w:r>
    </w:p>
    <w:p w14:paraId="37D80AF4" w14:textId="76291445" w:rsidR="00397AD5" w:rsidRDefault="00397AD5"/>
    <w:p w14:paraId="20FB8EE8" w14:textId="6DA62D39" w:rsidR="00397AD5" w:rsidRDefault="00397AD5"/>
    <w:p w14:paraId="1B21E6D6" w14:textId="7EA14E6B" w:rsidR="00397AD5" w:rsidRDefault="00397AD5"/>
    <w:p w14:paraId="0D4A654C" w14:textId="65D9A682" w:rsidR="00397AD5" w:rsidRDefault="00397AD5">
      <w:pPr>
        <w:rPr>
          <w:b/>
          <w:bCs/>
          <w:sz w:val="32"/>
          <w:szCs w:val="32"/>
        </w:rPr>
      </w:pPr>
      <w:r w:rsidRPr="00397AD5">
        <w:rPr>
          <w:b/>
          <w:bCs/>
          <w:sz w:val="32"/>
          <w:szCs w:val="32"/>
        </w:rPr>
        <w:t>You need to then issue 3 commands each for INSERT, UPDATE, and DELETE, for the tables of any 5 tables.</w:t>
      </w:r>
    </w:p>
    <w:p w14:paraId="69D5A529" w14:textId="77777777" w:rsidR="00384B4A" w:rsidRPr="00397AD5" w:rsidRDefault="00384B4A">
      <w:pPr>
        <w:rPr>
          <w:b/>
          <w:bCs/>
          <w:sz w:val="32"/>
          <w:szCs w:val="32"/>
        </w:rPr>
      </w:pPr>
    </w:p>
    <w:p w14:paraId="7D102244" w14:textId="77777777" w:rsidR="00384B4A" w:rsidRPr="00384B4A" w:rsidRDefault="00384B4A" w:rsidP="00120AE2">
      <w:pPr>
        <w:rPr>
          <w:b/>
          <w:bCs/>
          <w:sz w:val="28"/>
          <w:szCs w:val="28"/>
        </w:rPr>
      </w:pPr>
      <w:bookmarkStart w:id="0" w:name="_Hlk70866317"/>
      <w:r w:rsidRPr="00384B4A">
        <w:rPr>
          <w:b/>
          <w:bCs/>
          <w:sz w:val="28"/>
          <w:szCs w:val="28"/>
        </w:rPr>
        <w:t xml:space="preserve">Insertion in BRANCH </w:t>
      </w:r>
    </w:p>
    <w:bookmarkEnd w:id="0"/>
    <w:p w14:paraId="638C3B0F" w14:textId="56866651" w:rsidR="00120AE2" w:rsidRDefault="00120AE2" w:rsidP="00120AE2">
      <w:r>
        <w:t>insert into BRANCH (</w:t>
      </w:r>
      <w:proofErr w:type="spellStart"/>
      <w:r>
        <w:t>branch_id</w:t>
      </w:r>
      <w:proofErr w:type="spellEnd"/>
      <w:r>
        <w:t xml:space="preserve">, name, address, city, state, </w:t>
      </w:r>
      <w:proofErr w:type="spellStart"/>
      <w:r>
        <w:t>Zip_Code</w:t>
      </w:r>
      <w:proofErr w:type="spellEnd"/>
      <w:r>
        <w:t>)</w:t>
      </w:r>
    </w:p>
    <w:p w14:paraId="15C2A211" w14:textId="77777777" w:rsidR="00120AE2" w:rsidRDefault="00120AE2" w:rsidP="00120AE2">
      <w:r>
        <w:t>values (null, '</w:t>
      </w:r>
      <w:proofErr w:type="spellStart"/>
      <w:r>
        <w:t>Headqters</w:t>
      </w:r>
      <w:proofErr w:type="spellEnd"/>
      <w:r>
        <w:t>', '382 Main St.', '</w:t>
      </w:r>
      <w:proofErr w:type="spellStart"/>
      <w:r>
        <w:t>ltham</w:t>
      </w:r>
      <w:proofErr w:type="spellEnd"/>
      <w:r>
        <w:t>', 'MA', '451');</w:t>
      </w:r>
    </w:p>
    <w:p w14:paraId="66D02411" w14:textId="77777777" w:rsidR="00120AE2" w:rsidRDefault="00120AE2" w:rsidP="00120AE2">
      <w:r>
        <w:t>insert into BRANCH (</w:t>
      </w:r>
      <w:proofErr w:type="spellStart"/>
      <w:r>
        <w:t>branch_id</w:t>
      </w:r>
      <w:proofErr w:type="spellEnd"/>
      <w:r>
        <w:t xml:space="preserve">, name, address, city, state, </w:t>
      </w:r>
      <w:proofErr w:type="spellStart"/>
      <w:r>
        <w:t>Zip_Code</w:t>
      </w:r>
      <w:proofErr w:type="spellEnd"/>
      <w:r>
        <w:t>)</w:t>
      </w:r>
    </w:p>
    <w:p w14:paraId="5A047B5D" w14:textId="77777777" w:rsidR="00120AE2" w:rsidRDefault="00120AE2" w:rsidP="00120AE2">
      <w:r>
        <w:t>values (null, '</w:t>
      </w:r>
      <w:proofErr w:type="spellStart"/>
      <w:r>
        <w:t>Headrters</w:t>
      </w:r>
      <w:proofErr w:type="spellEnd"/>
      <w:r>
        <w:t>', '3882 Ma St.', '</w:t>
      </w:r>
      <w:proofErr w:type="spellStart"/>
      <w:r>
        <w:t>Wtham</w:t>
      </w:r>
      <w:proofErr w:type="spellEnd"/>
      <w:r>
        <w:t>', 'MA', '024');</w:t>
      </w:r>
    </w:p>
    <w:p w14:paraId="78FD7ACB" w14:textId="77777777" w:rsidR="00120AE2" w:rsidRDefault="00120AE2" w:rsidP="00120AE2">
      <w:r>
        <w:t>insert into BRANCH (</w:t>
      </w:r>
      <w:proofErr w:type="spellStart"/>
      <w:r>
        <w:t>branch_id</w:t>
      </w:r>
      <w:proofErr w:type="spellEnd"/>
      <w:r>
        <w:t xml:space="preserve">, name, address, city, state, </w:t>
      </w:r>
      <w:proofErr w:type="spellStart"/>
      <w:r>
        <w:t>Zip_Code</w:t>
      </w:r>
      <w:proofErr w:type="spellEnd"/>
      <w:r>
        <w:t>)</w:t>
      </w:r>
    </w:p>
    <w:p w14:paraId="2F5CC00C" w14:textId="77777777" w:rsidR="00120AE2" w:rsidRDefault="00120AE2" w:rsidP="00120AE2">
      <w:r>
        <w:t>values (null, 'Head', '32 Main St.', 'Walt', 'MA', '024');</w:t>
      </w:r>
    </w:p>
    <w:p w14:paraId="14406168" w14:textId="77777777" w:rsidR="00120AE2" w:rsidRDefault="00120AE2" w:rsidP="00120AE2"/>
    <w:p w14:paraId="04E58C7B" w14:textId="77777777" w:rsidR="00120AE2" w:rsidRDefault="00120AE2" w:rsidP="00120AE2"/>
    <w:p w14:paraId="754AF8E9" w14:textId="77777777" w:rsidR="00120AE2" w:rsidRDefault="00120AE2" w:rsidP="00120AE2"/>
    <w:p w14:paraId="583C059E" w14:textId="4971325B" w:rsidR="00120AE2" w:rsidRPr="00384B4A" w:rsidRDefault="00384B4A" w:rsidP="00120AE2">
      <w:pPr>
        <w:rPr>
          <w:b/>
          <w:bCs/>
          <w:sz w:val="28"/>
          <w:szCs w:val="28"/>
        </w:rPr>
      </w:pPr>
      <w:r w:rsidRPr="00384B4A">
        <w:rPr>
          <w:b/>
          <w:bCs/>
          <w:sz w:val="28"/>
          <w:szCs w:val="28"/>
        </w:rPr>
        <w:t xml:space="preserve"> </w:t>
      </w:r>
      <w:bookmarkStart w:id="1" w:name="_Hlk70866161"/>
      <w:r w:rsidRPr="00384B4A">
        <w:rPr>
          <w:b/>
          <w:bCs/>
          <w:sz w:val="28"/>
          <w:szCs w:val="28"/>
        </w:rPr>
        <w:t xml:space="preserve">insertion in Department </w:t>
      </w:r>
      <w:bookmarkEnd w:id="1"/>
    </w:p>
    <w:p w14:paraId="11B06BB9" w14:textId="77777777" w:rsidR="00120AE2" w:rsidRDefault="00120AE2" w:rsidP="00120AE2">
      <w:r>
        <w:t>insert into DEPARTMENT (</w:t>
      </w:r>
      <w:proofErr w:type="spellStart"/>
      <w:r>
        <w:t>dept_id</w:t>
      </w:r>
      <w:proofErr w:type="spellEnd"/>
      <w:r>
        <w:t xml:space="preserve">, </w:t>
      </w:r>
      <w:proofErr w:type="gramStart"/>
      <w:r>
        <w:t>name)values</w:t>
      </w:r>
      <w:proofErr w:type="gramEnd"/>
      <w:r>
        <w:t xml:space="preserve"> (null, 'Operons');</w:t>
      </w:r>
    </w:p>
    <w:p w14:paraId="38214C35" w14:textId="77777777" w:rsidR="00120AE2" w:rsidRDefault="00120AE2" w:rsidP="00120AE2">
      <w:r>
        <w:lastRenderedPageBreak/>
        <w:t>insert into DEPARTMENT (</w:t>
      </w:r>
      <w:proofErr w:type="spellStart"/>
      <w:r>
        <w:t>dept_id</w:t>
      </w:r>
      <w:proofErr w:type="spellEnd"/>
      <w:r>
        <w:t xml:space="preserve">, </w:t>
      </w:r>
      <w:proofErr w:type="gramStart"/>
      <w:r>
        <w:t>name)values</w:t>
      </w:r>
      <w:proofErr w:type="gramEnd"/>
      <w:r>
        <w:t xml:space="preserve"> (null, 'Operas');</w:t>
      </w:r>
    </w:p>
    <w:p w14:paraId="1EE6B102" w14:textId="4E128F92" w:rsidR="00120AE2" w:rsidRDefault="00120AE2">
      <w:r>
        <w:t>insert into DEPARTMENT (</w:t>
      </w:r>
      <w:proofErr w:type="spellStart"/>
      <w:r>
        <w:t>dept_id</w:t>
      </w:r>
      <w:proofErr w:type="spellEnd"/>
      <w:r>
        <w:t xml:space="preserve">, </w:t>
      </w:r>
      <w:proofErr w:type="gramStart"/>
      <w:r>
        <w:t>name)values</w:t>
      </w:r>
      <w:proofErr w:type="gramEnd"/>
      <w:r>
        <w:t xml:space="preserve"> (null, '</w:t>
      </w:r>
      <w:proofErr w:type="spellStart"/>
      <w:r>
        <w:t>Otions</w:t>
      </w:r>
      <w:proofErr w:type="spellEnd"/>
      <w:r>
        <w:t>');</w:t>
      </w:r>
    </w:p>
    <w:p w14:paraId="7F092654" w14:textId="1D1050A4" w:rsidR="00120AE2" w:rsidRDefault="00120AE2"/>
    <w:p w14:paraId="15F25B41" w14:textId="7E384E10" w:rsidR="00120AE2" w:rsidRDefault="00120AE2">
      <w:r>
        <w:rPr>
          <w:noProof/>
        </w:rPr>
        <w:drawing>
          <wp:inline distT="0" distB="0" distL="0" distR="0" wp14:anchorId="338FA25E" wp14:editId="75DFA9C7">
            <wp:extent cx="5943600" cy="40493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49395"/>
                    </a:xfrm>
                    <a:prstGeom prst="rect">
                      <a:avLst/>
                    </a:prstGeom>
                  </pic:spPr>
                </pic:pic>
              </a:graphicData>
            </a:graphic>
          </wp:inline>
        </w:drawing>
      </w:r>
    </w:p>
    <w:p w14:paraId="63EDA9BC" w14:textId="2F95733B" w:rsidR="000D26F3" w:rsidRDefault="000D26F3"/>
    <w:p w14:paraId="1372616C" w14:textId="26102E8C" w:rsidR="000D26F3" w:rsidRDefault="000D26F3"/>
    <w:p w14:paraId="55D6812E" w14:textId="4660163F" w:rsidR="000D26F3" w:rsidRPr="00384B4A" w:rsidRDefault="00384B4A">
      <w:pPr>
        <w:rPr>
          <w:b/>
          <w:bCs/>
          <w:sz w:val="28"/>
          <w:szCs w:val="28"/>
        </w:rPr>
      </w:pPr>
      <w:bookmarkStart w:id="2" w:name="_Hlk70866195"/>
      <w:r w:rsidRPr="00384B4A">
        <w:rPr>
          <w:b/>
          <w:bCs/>
          <w:sz w:val="28"/>
          <w:szCs w:val="28"/>
        </w:rPr>
        <w:t>insertion in PRODUCT_TYPE</w:t>
      </w:r>
    </w:p>
    <w:bookmarkEnd w:id="2"/>
    <w:p w14:paraId="047A6648" w14:textId="77777777" w:rsidR="000D26F3" w:rsidRDefault="000D26F3" w:rsidP="000D26F3">
      <w:r>
        <w:t xml:space="preserve">insert into </w:t>
      </w:r>
      <w:bookmarkStart w:id="3" w:name="_Hlk70866172"/>
      <w:r>
        <w:t xml:space="preserve">PRODUCT_TYPE </w:t>
      </w:r>
      <w:bookmarkEnd w:id="3"/>
      <w:r>
        <w:t>(</w:t>
      </w:r>
      <w:proofErr w:type="spellStart"/>
      <w:r>
        <w:t>product_type_cd</w:t>
      </w:r>
      <w:proofErr w:type="spellEnd"/>
      <w:r>
        <w:t>, name)</w:t>
      </w:r>
    </w:p>
    <w:p w14:paraId="66B28629" w14:textId="77777777" w:rsidR="000D26F3" w:rsidRDefault="000D26F3" w:rsidP="000D26F3">
      <w:r>
        <w:t>values ('ACCOUNT1','Customer Accounts');</w:t>
      </w:r>
    </w:p>
    <w:p w14:paraId="69D1C0F6" w14:textId="77777777" w:rsidR="000D26F3" w:rsidRDefault="000D26F3" w:rsidP="000D26F3">
      <w:r>
        <w:t>insert into PRODUCT_TYPE (</w:t>
      </w:r>
      <w:proofErr w:type="spellStart"/>
      <w:r>
        <w:t>product_type_cd</w:t>
      </w:r>
      <w:proofErr w:type="spellEnd"/>
      <w:r>
        <w:t>, name)</w:t>
      </w:r>
    </w:p>
    <w:p w14:paraId="2EE4970D" w14:textId="77777777" w:rsidR="000D26F3" w:rsidRDefault="000D26F3" w:rsidP="000D26F3">
      <w:r>
        <w:t>values ('ACCOUNT2','Customer Accounts');</w:t>
      </w:r>
    </w:p>
    <w:p w14:paraId="1283A6F7" w14:textId="77777777" w:rsidR="000D26F3" w:rsidRDefault="000D26F3" w:rsidP="000D26F3">
      <w:r>
        <w:t>insert into PRODUCT_TYPE (</w:t>
      </w:r>
      <w:proofErr w:type="spellStart"/>
      <w:r>
        <w:t>product_type_cd</w:t>
      </w:r>
      <w:proofErr w:type="spellEnd"/>
      <w:r>
        <w:t>, name)</w:t>
      </w:r>
    </w:p>
    <w:p w14:paraId="5FA91204" w14:textId="77777777" w:rsidR="000D26F3" w:rsidRDefault="000D26F3" w:rsidP="000D26F3">
      <w:r>
        <w:t>values ('ACCOUNT3','Customer Accounts');</w:t>
      </w:r>
    </w:p>
    <w:p w14:paraId="74251DCF" w14:textId="77777777" w:rsidR="000D26F3" w:rsidRDefault="000D26F3" w:rsidP="000D26F3"/>
    <w:p w14:paraId="570665A2" w14:textId="707FE94A" w:rsidR="00384B4A" w:rsidRPr="00384B4A" w:rsidRDefault="00384B4A" w:rsidP="00384B4A">
      <w:pPr>
        <w:rPr>
          <w:b/>
          <w:bCs/>
          <w:sz w:val="28"/>
          <w:szCs w:val="28"/>
        </w:rPr>
      </w:pPr>
      <w:r w:rsidRPr="00384B4A">
        <w:rPr>
          <w:b/>
          <w:bCs/>
          <w:sz w:val="28"/>
          <w:szCs w:val="28"/>
        </w:rPr>
        <w:t>insertion in CUSTOMER</w:t>
      </w:r>
    </w:p>
    <w:p w14:paraId="4EF57FCA" w14:textId="77777777" w:rsidR="000D26F3" w:rsidRDefault="000D26F3" w:rsidP="000D26F3"/>
    <w:p w14:paraId="3B34504F" w14:textId="77777777" w:rsidR="000D26F3" w:rsidRDefault="000D26F3" w:rsidP="000D26F3">
      <w:r>
        <w:t xml:space="preserve">insert into </w:t>
      </w:r>
      <w:bookmarkStart w:id="4" w:name="_Hlk70866204"/>
      <w:r>
        <w:t>CUSTOMER</w:t>
      </w:r>
      <w:bookmarkEnd w:id="4"/>
      <w:r>
        <w:t xml:space="preserve"> (</w:t>
      </w:r>
      <w:proofErr w:type="spellStart"/>
      <w:r>
        <w:t>cust_id</w:t>
      </w:r>
      <w:proofErr w:type="spellEnd"/>
      <w:r>
        <w:t xml:space="preserve">, </w:t>
      </w:r>
      <w:proofErr w:type="spellStart"/>
      <w:r>
        <w:t>fed_id</w:t>
      </w:r>
      <w:proofErr w:type="spellEnd"/>
      <w:r>
        <w:t xml:space="preserve">, </w:t>
      </w:r>
      <w:proofErr w:type="spellStart"/>
      <w:r>
        <w:t>cust_type_cd</w:t>
      </w:r>
      <w:proofErr w:type="spellEnd"/>
      <w:r>
        <w:t>,</w:t>
      </w:r>
    </w:p>
    <w:p w14:paraId="60F9BE10" w14:textId="77777777" w:rsidR="000D26F3" w:rsidRDefault="000D26F3" w:rsidP="000D26F3">
      <w:r>
        <w:t xml:space="preserve">  address, city, state, </w:t>
      </w:r>
      <w:proofErr w:type="spellStart"/>
      <w:r>
        <w:t>postal_code</w:t>
      </w:r>
      <w:proofErr w:type="spellEnd"/>
      <w:r>
        <w:t>)</w:t>
      </w:r>
    </w:p>
    <w:p w14:paraId="67FD6412" w14:textId="77777777" w:rsidR="000D26F3" w:rsidRDefault="000D26F3" w:rsidP="000D26F3">
      <w:r>
        <w:t>values (null, '04-1111111', 'B', '7 Industrial Way', 'Salem', 'NH', '20309');</w:t>
      </w:r>
    </w:p>
    <w:p w14:paraId="7EF4F4D4" w14:textId="77777777" w:rsidR="000D26F3" w:rsidRDefault="000D26F3" w:rsidP="000D26F3">
      <w:r>
        <w:t>insert into CUSTOMER (</w:t>
      </w:r>
      <w:proofErr w:type="spellStart"/>
      <w:r>
        <w:t>cust_id</w:t>
      </w:r>
      <w:proofErr w:type="spellEnd"/>
      <w:r>
        <w:t xml:space="preserve">, </w:t>
      </w:r>
      <w:proofErr w:type="spellStart"/>
      <w:r>
        <w:t>fed_id</w:t>
      </w:r>
      <w:proofErr w:type="spellEnd"/>
      <w:r>
        <w:t xml:space="preserve">, </w:t>
      </w:r>
      <w:proofErr w:type="spellStart"/>
      <w:r>
        <w:t>cust_type_cd</w:t>
      </w:r>
      <w:proofErr w:type="spellEnd"/>
      <w:r>
        <w:t>,</w:t>
      </w:r>
    </w:p>
    <w:p w14:paraId="1661779B" w14:textId="77777777" w:rsidR="000D26F3" w:rsidRDefault="000D26F3" w:rsidP="000D26F3">
      <w:r>
        <w:t xml:space="preserve">  address, city, state, </w:t>
      </w:r>
      <w:proofErr w:type="spellStart"/>
      <w:r>
        <w:t>postal_code</w:t>
      </w:r>
      <w:proofErr w:type="spellEnd"/>
      <w:r>
        <w:t>)</w:t>
      </w:r>
    </w:p>
    <w:p w14:paraId="34364243" w14:textId="77777777" w:rsidR="000D26F3" w:rsidRDefault="000D26F3" w:rsidP="000D26F3">
      <w:r>
        <w:t>values (null, '04-1111111', 'B', '7 Industrial Way', 'Salem', 'NH', '01309');</w:t>
      </w:r>
    </w:p>
    <w:p w14:paraId="2098CCB9" w14:textId="77777777" w:rsidR="000D26F3" w:rsidRDefault="000D26F3" w:rsidP="000D26F3">
      <w:r>
        <w:t>insert into CUSTOMER (</w:t>
      </w:r>
      <w:proofErr w:type="spellStart"/>
      <w:r>
        <w:t>cust_id</w:t>
      </w:r>
      <w:proofErr w:type="spellEnd"/>
      <w:r>
        <w:t xml:space="preserve">, </w:t>
      </w:r>
      <w:proofErr w:type="spellStart"/>
      <w:r>
        <w:t>fed_id</w:t>
      </w:r>
      <w:proofErr w:type="spellEnd"/>
      <w:r>
        <w:t xml:space="preserve">, </w:t>
      </w:r>
      <w:proofErr w:type="spellStart"/>
      <w:r>
        <w:t>cust_type_cd</w:t>
      </w:r>
      <w:proofErr w:type="spellEnd"/>
      <w:r>
        <w:t>,</w:t>
      </w:r>
    </w:p>
    <w:p w14:paraId="20F29A85" w14:textId="77777777" w:rsidR="000D26F3" w:rsidRDefault="000D26F3" w:rsidP="000D26F3">
      <w:r>
        <w:t xml:space="preserve">  address, city, state, </w:t>
      </w:r>
      <w:proofErr w:type="spellStart"/>
      <w:r>
        <w:t>postal_code</w:t>
      </w:r>
      <w:proofErr w:type="spellEnd"/>
      <w:r>
        <w:t>)</w:t>
      </w:r>
    </w:p>
    <w:p w14:paraId="345EB7F9" w14:textId="5E7924F0" w:rsidR="000D26F3" w:rsidRDefault="000D26F3">
      <w:r>
        <w:t>values (null, '04-1111111', 'B', '7 Industrial Way', 'Salem', 'NH', '03059');</w:t>
      </w:r>
    </w:p>
    <w:p w14:paraId="75D01345" w14:textId="391EFA72" w:rsidR="00C50D16" w:rsidRDefault="00120AE2">
      <w:r>
        <w:rPr>
          <w:noProof/>
        </w:rPr>
        <w:drawing>
          <wp:inline distT="0" distB="0" distL="0" distR="0" wp14:anchorId="5A21C233" wp14:editId="170298FB">
            <wp:extent cx="5943600" cy="53238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23840"/>
                    </a:xfrm>
                    <a:prstGeom prst="rect">
                      <a:avLst/>
                    </a:prstGeom>
                  </pic:spPr>
                </pic:pic>
              </a:graphicData>
            </a:graphic>
          </wp:inline>
        </w:drawing>
      </w:r>
    </w:p>
    <w:p w14:paraId="747AABE5" w14:textId="77777777" w:rsidR="000531A9" w:rsidRDefault="000531A9"/>
    <w:p w14:paraId="40CD0C46" w14:textId="684C9525" w:rsidR="00384B4A" w:rsidRPr="00384B4A" w:rsidRDefault="00384B4A" w:rsidP="00384B4A">
      <w:pPr>
        <w:rPr>
          <w:b/>
          <w:bCs/>
          <w:sz w:val="28"/>
          <w:szCs w:val="28"/>
        </w:rPr>
      </w:pPr>
      <w:r w:rsidRPr="00384B4A">
        <w:rPr>
          <w:b/>
          <w:bCs/>
          <w:sz w:val="28"/>
          <w:szCs w:val="28"/>
        </w:rPr>
        <w:t>insertion in PRODUCT</w:t>
      </w:r>
    </w:p>
    <w:p w14:paraId="33CDBB3B" w14:textId="28B182CE" w:rsidR="00C50D16" w:rsidRDefault="00C50D16"/>
    <w:p w14:paraId="027CF956" w14:textId="77777777" w:rsidR="00C50D16" w:rsidRDefault="00C50D16" w:rsidP="00C50D16">
      <w:r>
        <w:t>insert into PRODUCT (</w:t>
      </w:r>
      <w:proofErr w:type="spellStart"/>
      <w:r>
        <w:t>product_cd</w:t>
      </w:r>
      <w:proofErr w:type="spellEnd"/>
      <w:r>
        <w:t xml:space="preserve">, name, </w:t>
      </w:r>
      <w:proofErr w:type="spellStart"/>
      <w:r>
        <w:t>product_type_cd</w:t>
      </w:r>
      <w:proofErr w:type="spellEnd"/>
      <w:r>
        <w:t xml:space="preserve">, </w:t>
      </w:r>
      <w:proofErr w:type="spellStart"/>
      <w:r>
        <w:t>date_offered</w:t>
      </w:r>
      <w:proofErr w:type="spellEnd"/>
      <w:r>
        <w:t>)</w:t>
      </w:r>
    </w:p>
    <w:p w14:paraId="0F761C48" w14:textId="77777777" w:rsidR="00C50D16" w:rsidRDefault="00C50D16" w:rsidP="00C50D16">
      <w:r>
        <w:t>values ('CHK1','checking ACCOUNT','ACCOUNT1','2000-01-01');</w:t>
      </w:r>
    </w:p>
    <w:p w14:paraId="4127A6F0" w14:textId="12A12614" w:rsidR="00C50D16" w:rsidRDefault="00C50D16" w:rsidP="00C50D16">
      <w:r>
        <w:t>insert into PRODUCT (</w:t>
      </w:r>
      <w:proofErr w:type="spellStart"/>
      <w:r>
        <w:t>product_cd</w:t>
      </w:r>
      <w:proofErr w:type="spellEnd"/>
      <w:r>
        <w:t xml:space="preserve">, name, </w:t>
      </w:r>
      <w:proofErr w:type="spellStart"/>
      <w:r>
        <w:t>product_type_cd</w:t>
      </w:r>
      <w:proofErr w:type="spellEnd"/>
      <w:r>
        <w:t xml:space="preserve">, </w:t>
      </w:r>
      <w:proofErr w:type="spellStart"/>
      <w:r>
        <w:t>date_</w:t>
      </w:r>
      <w:proofErr w:type="gramStart"/>
      <w:r>
        <w:t>offered</w:t>
      </w:r>
      <w:proofErr w:type="spellEnd"/>
      <w:r>
        <w:t>)</w:t>
      </w:r>
      <w:r w:rsidR="00397AD5">
        <w:t>s</w:t>
      </w:r>
      <w:proofErr w:type="gramEnd"/>
    </w:p>
    <w:p w14:paraId="293C192F" w14:textId="77777777" w:rsidR="00C50D16" w:rsidRDefault="00C50D16" w:rsidP="00C50D16">
      <w:r>
        <w:t>values ('SAV1','savings ACCOUNT','ACCOUNT2','2000-01-01');</w:t>
      </w:r>
    </w:p>
    <w:p w14:paraId="019EEB4E" w14:textId="77777777" w:rsidR="00C50D16" w:rsidRDefault="00C50D16" w:rsidP="00C50D16">
      <w:r>
        <w:t>insert into PRODUCT (</w:t>
      </w:r>
      <w:proofErr w:type="spellStart"/>
      <w:r>
        <w:t>product_cd</w:t>
      </w:r>
      <w:proofErr w:type="spellEnd"/>
      <w:r>
        <w:t xml:space="preserve">, name, </w:t>
      </w:r>
      <w:proofErr w:type="spellStart"/>
      <w:r>
        <w:t>product_type_cd</w:t>
      </w:r>
      <w:proofErr w:type="spellEnd"/>
      <w:r>
        <w:t xml:space="preserve">, </w:t>
      </w:r>
      <w:proofErr w:type="spellStart"/>
      <w:r>
        <w:t>date_offered</w:t>
      </w:r>
      <w:proofErr w:type="spellEnd"/>
      <w:r>
        <w:t>)</w:t>
      </w:r>
    </w:p>
    <w:p w14:paraId="3CF3F140" w14:textId="48B5D0E6" w:rsidR="00C50D16" w:rsidRDefault="00C50D16" w:rsidP="00C50D16">
      <w:r>
        <w:t>values ('MM1','money market ACCOUNT','ACCOUNT3','2000-01-01');</w:t>
      </w:r>
    </w:p>
    <w:p w14:paraId="6E9873B5" w14:textId="7C20A2F0" w:rsidR="00555D91" w:rsidRDefault="00C50D16">
      <w:r>
        <w:rPr>
          <w:noProof/>
        </w:rPr>
        <w:drawing>
          <wp:inline distT="0" distB="0" distL="0" distR="0" wp14:anchorId="279C15AF" wp14:editId="2748A368">
            <wp:extent cx="5943600" cy="27533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53360"/>
                    </a:xfrm>
                    <a:prstGeom prst="rect">
                      <a:avLst/>
                    </a:prstGeom>
                  </pic:spPr>
                </pic:pic>
              </a:graphicData>
            </a:graphic>
          </wp:inline>
        </w:drawing>
      </w:r>
    </w:p>
    <w:p w14:paraId="1D3473F6" w14:textId="005173F2" w:rsidR="00555D91" w:rsidRDefault="00555D91"/>
    <w:p w14:paraId="5C6E02F0" w14:textId="2C2E5FF4" w:rsidR="00401181" w:rsidRDefault="00555D91" w:rsidP="00555D91">
      <w:pPr>
        <w:rPr>
          <w:b/>
          <w:bCs/>
          <w:sz w:val="28"/>
          <w:szCs w:val="28"/>
        </w:rPr>
      </w:pPr>
      <w:r>
        <w:rPr>
          <w:b/>
          <w:bCs/>
          <w:sz w:val="28"/>
          <w:szCs w:val="28"/>
        </w:rPr>
        <w:t>UPDATE</w:t>
      </w:r>
      <w:r w:rsidRPr="00384B4A">
        <w:rPr>
          <w:b/>
          <w:bCs/>
          <w:sz w:val="28"/>
          <w:szCs w:val="28"/>
        </w:rPr>
        <w:t xml:space="preserve"> in BRANCH </w:t>
      </w:r>
    </w:p>
    <w:p w14:paraId="6549BCB9" w14:textId="77777777" w:rsidR="00401181" w:rsidRPr="00401181" w:rsidRDefault="00401181" w:rsidP="00401181">
      <w:pPr>
        <w:rPr>
          <w:sz w:val="28"/>
          <w:szCs w:val="28"/>
        </w:rPr>
      </w:pPr>
      <w:r w:rsidRPr="00401181">
        <w:rPr>
          <w:sz w:val="28"/>
          <w:szCs w:val="28"/>
        </w:rPr>
        <w:t>update BRANCH set name = 'Headqters1'</w:t>
      </w:r>
    </w:p>
    <w:p w14:paraId="58D9F992" w14:textId="77777777" w:rsidR="00401181" w:rsidRPr="00401181" w:rsidRDefault="00401181" w:rsidP="00401181">
      <w:pPr>
        <w:rPr>
          <w:sz w:val="28"/>
          <w:szCs w:val="28"/>
        </w:rPr>
      </w:pPr>
      <w:r w:rsidRPr="00401181">
        <w:rPr>
          <w:sz w:val="28"/>
          <w:szCs w:val="28"/>
        </w:rPr>
        <w:tab/>
        <w:t>WHERE name = '</w:t>
      </w:r>
      <w:proofErr w:type="spellStart"/>
      <w:r w:rsidRPr="00401181">
        <w:rPr>
          <w:sz w:val="28"/>
          <w:szCs w:val="28"/>
        </w:rPr>
        <w:t>Headqters</w:t>
      </w:r>
      <w:proofErr w:type="spellEnd"/>
      <w:r w:rsidRPr="00401181">
        <w:rPr>
          <w:sz w:val="28"/>
          <w:szCs w:val="28"/>
        </w:rPr>
        <w:t>';</w:t>
      </w:r>
    </w:p>
    <w:p w14:paraId="3D483340" w14:textId="77777777" w:rsidR="00401181" w:rsidRPr="00401181" w:rsidRDefault="00401181" w:rsidP="00401181">
      <w:pPr>
        <w:rPr>
          <w:sz w:val="28"/>
          <w:szCs w:val="28"/>
        </w:rPr>
      </w:pPr>
      <w:r w:rsidRPr="00401181">
        <w:rPr>
          <w:sz w:val="28"/>
          <w:szCs w:val="28"/>
        </w:rPr>
        <w:t>update BRANCH set name = 'Headrters1'</w:t>
      </w:r>
    </w:p>
    <w:p w14:paraId="15E2F698" w14:textId="77777777" w:rsidR="00401181" w:rsidRPr="00401181" w:rsidRDefault="00401181" w:rsidP="00401181">
      <w:pPr>
        <w:rPr>
          <w:sz w:val="28"/>
          <w:szCs w:val="28"/>
        </w:rPr>
      </w:pPr>
      <w:r w:rsidRPr="00401181">
        <w:rPr>
          <w:sz w:val="28"/>
          <w:szCs w:val="28"/>
        </w:rPr>
        <w:tab/>
        <w:t>WHERE name = '</w:t>
      </w:r>
      <w:proofErr w:type="spellStart"/>
      <w:r w:rsidRPr="00401181">
        <w:rPr>
          <w:sz w:val="28"/>
          <w:szCs w:val="28"/>
        </w:rPr>
        <w:t>Headrters</w:t>
      </w:r>
      <w:proofErr w:type="spellEnd"/>
      <w:r w:rsidRPr="00401181">
        <w:rPr>
          <w:sz w:val="28"/>
          <w:szCs w:val="28"/>
        </w:rPr>
        <w:t>';</w:t>
      </w:r>
    </w:p>
    <w:p w14:paraId="3F1ADE9D" w14:textId="77777777" w:rsidR="00401181" w:rsidRPr="00401181" w:rsidRDefault="00401181" w:rsidP="00401181">
      <w:pPr>
        <w:rPr>
          <w:sz w:val="28"/>
          <w:szCs w:val="28"/>
        </w:rPr>
      </w:pPr>
      <w:r w:rsidRPr="00401181">
        <w:rPr>
          <w:sz w:val="28"/>
          <w:szCs w:val="28"/>
        </w:rPr>
        <w:t>update BRANCH set name = 'Head1'</w:t>
      </w:r>
    </w:p>
    <w:p w14:paraId="078BC4F6" w14:textId="0D6434D6" w:rsidR="00401181" w:rsidRDefault="00401181" w:rsidP="00401181">
      <w:pPr>
        <w:rPr>
          <w:sz w:val="28"/>
          <w:szCs w:val="28"/>
        </w:rPr>
      </w:pPr>
      <w:r w:rsidRPr="00401181">
        <w:rPr>
          <w:sz w:val="28"/>
          <w:szCs w:val="28"/>
        </w:rPr>
        <w:tab/>
        <w:t>WHERE name = 'Head';</w:t>
      </w:r>
    </w:p>
    <w:p w14:paraId="584BB73A" w14:textId="6BC122D4" w:rsidR="00401181" w:rsidRDefault="00401181" w:rsidP="00401181">
      <w:pPr>
        <w:rPr>
          <w:sz w:val="28"/>
          <w:szCs w:val="28"/>
        </w:rPr>
      </w:pPr>
    </w:p>
    <w:p w14:paraId="32A6F870" w14:textId="77777777" w:rsidR="00401181" w:rsidRDefault="00401181" w:rsidP="00401181">
      <w:pPr>
        <w:rPr>
          <w:b/>
          <w:bCs/>
          <w:sz w:val="28"/>
          <w:szCs w:val="28"/>
        </w:rPr>
      </w:pPr>
      <w:bookmarkStart w:id="5" w:name="_Hlk70867477"/>
      <w:r>
        <w:rPr>
          <w:b/>
          <w:bCs/>
          <w:sz w:val="28"/>
          <w:szCs w:val="28"/>
        </w:rPr>
        <w:t>UPDATE</w:t>
      </w:r>
      <w:r w:rsidRPr="00384B4A">
        <w:rPr>
          <w:b/>
          <w:bCs/>
          <w:sz w:val="28"/>
          <w:szCs w:val="28"/>
        </w:rPr>
        <w:t xml:space="preserve"> in </w:t>
      </w:r>
      <w:r>
        <w:rPr>
          <w:b/>
          <w:bCs/>
          <w:sz w:val="28"/>
          <w:szCs w:val="28"/>
        </w:rPr>
        <w:t>DEPARTMENT</w:t>
      </w:r>
    </w:p>
    <w:bookmarkEnd w:id="5"/>
    <w:p w14:paraId="2191276F" w14:textId="77777777" w:rsidR="00401181" w:rsidRPr="00401181" w:rsidRDefault="00401181" w:rsidP="00401181">
      <w:pPr>
        <w:rPr>
          <w:sz w:val="28"/>
          <w:szCs w:val="28"/>
        </w:rPr>
      </w:pPr>
      <w:r w:rsidRPr="00384B4A">
        <w:rPr>
          <w:b/>
          <w:bCs/>
          <w:sz w:val="28"/>
          <w:szCs w:val="28"/>
        </w:rPr>
        <w:t xml:space="preserve"> </w:t>
      </w:r>
      <w:r w:rsidRPr="00401181">
        <w:rPr>
          <w:sz w:val="28"/>
          <w:szCs w:val="28"/>
        </w:rPr>
        <w:t>update DEPARTMENT set name = 'Operons1'</w:t>
      </w:r>
    </w:p>
    <w:p w14:paraId="58A2819F" w14:textId="77777777" w:rsidR="00401181" w:rsidRPr="00401181" w:rsidRDefault="00401181" w:rsidP="00401181">
      <w:pPr>
        <w:rPr>
          <w:sz w:val="28"/>
          <w:szCs w:val="28"/>
        </w:rPr>
      </w:pPr>
      <w:r w:rsidRPr="00401181">
        <w:rPr>
          <w:sz w:val="28"/>
          <w:szCs w:val="28"/>
        </w:rPr>
        <w:tab/>
        <w:t>WHERE name = 'Operons';</w:t>
      </w:r>
    </w:p>
    <w:p w14:paraId="6D53A8B8" w14:textId="77777777" w:rsidR="00401181" w:rsidRPr="00401181" w:rsidRDefault="00401181" w:rsidP="00401181">
      <w:pPr>
        <w:rPr>
          <w:sz w:val="28"/>
          <w:szCs w:val="28"/>
        </w:rPr>
      </w:pPr>
      <w:r w:rsidRPr="00401181">
        <w:rPr>
          <w:sz w:val="28"/>
          <w:szCs w:val="28"/>
        </w:rPr>
        <w:t>update DEPARTMENT set name = 'Operas2'</w:t>
      </w:r>
    </w:p>
    <w:p w14:paraId="3D7C93A1" w14:textId="77777777" w:rsidR="00401181" w:rsidRPr="00401181" w:rsidRDefault="00401181" w:rsidP="00401181">
      <w:pPr>
        <w:rPr>
          <w:sz w:val="28"/>
          <w:szCs w:val="28"/>
        </w:rPr>
      </w:pPr>
      <w:r w:rsidRPr="00401181">
        <w:rPr>
          <w:sz w:val="28"/>
          <w:szCs w:val="28"/>
        </w:rPr>
        <w:tab/>
        <w:t>WHERE name = 'Operas';</w:t>
      </w:r>
    </w:p>
    <w:p w14:paraId="6F3859D5" w14:textId="77777777" w:rsidR="00401181" w:rsidRPr="00401181" w:rsidRDefault="00401181" w:rsidP="00401181">
      <w:pPr>
        <w:rPr>
          <w:sz w:val="28"/>
          <w:szCs w:val="28"/>
        </w:rPr>
      </w:pPr>
      <w:r w:rsidRPr="00401181">
        <w:rPr>
          <w:sz w:val="28"/>
          <w:szCs w:val="28"/>
        </w:rPr>
        <w:t>update DEPARTMENT set name = 'Otions3'</w:t>
      </w:r>
    </w:p>
    <w:p w14:paraId="6B621B65" w14:textId="07B552D9" w:rsidR="00401181" w:rsidRPr="00401181" w:rsidRDefault="00401181" w:rsidP="00401181">
      <w:pPr>
        <w:rPr>
          <w:sz w:val="28"/>
          <w:szCs w:val="28"/>
        </w:rPr>
      </w:pPr>
      <w:r w:rsidRPr="00401181">
        <w:rPr>
          <w:sz w:val="28"/>
          <w:szCs w:val="28"/>
        </w:rPr>
        <w:tab/>
        <w:t>WHERE name = '</w:t>
      </w:r>
      <w:proofErr w:type="spellStart"/>
      <w:r w:rsidRPr="00401181">
        <w:rPr>
          <w:sz w:val="28"/>
          <w:szCs w:val="28"/>
        </w:rPr>
        <w:t>Otions</w:t>
      </w:r>
      <w:proofErr w:type="spellEnd"/>
      <w:r w:rsidRPr="00401181">
        <w:rPr>
          <w:sz w:val="28"/>
          <w:szCs w:val="28"/>
        </w:rPr>
        <w:t>';</w:t>
      </w:r>
    </w:p>
    <w:p w14:paraId="6CC32DB4" w14:textId="289604F8" w:rsidR="00401181" w:rsidRDefault="00401181" w:rsidP="00555D91">
      <w:pPr>
        <w:rPr>
          <w:b/>
          <w:bCs/>
          <w:sz w:val="28"/>
          <w:szCs w:val="28"/>
        </w:rPr>
      </w:pPr>
      <w:r>
        <w:rPr>
          <w:noProof/>
        </w:rPr>
        <w:drawing>
          <wp:inline distT="0" distB="0" distL="0" distR="0" wp14:anchorId="278C13E4" wp14:editId="0701DFB2">
            <wp:extent cx="4162425" cy="5219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2425" cy="5219700"/>
                    </a:xfrm>
                    <a:prstGeom prst="rect">
                      <a:avLst/>
                    </a:prstGeom>
                  </pic:spPr>
                </pic:pic>
              </a:graphicData>
            </a:graphic>
          </wp:inline>
        </w:drawing>
      </w:r>
    </w:p>
    <w:p w14:paraId="1E4976BC" w14:textId="77777777" w:rsidR="000531A9" w:rsidRDefault="000531A9" w:rsidP="00555D91">
      <w:pPr>
        <w:rPr>
          <w:b/>
          <w:bCs/>
          <w:sz w:val="28"/>
          <w:szCs w:val="28"/>
        </w:rPr>
      </w:pPr>
    </w:p>
    <w:p w14:paraId="1BA46391" w14:textId="273E1DCD" w:rsidR="00401181" w:rsidRDefault="00401181" w:rsidP="00401181">
      <w:pPr>
        <w:rPr>
          <w:b/>
          <w:bCs/>
          <w:sz w:val="28"/>
          <w:szCs w:val="28"/>
        </w:rPr>
      </w:pPr>
      <w:bookmarkStart w:id="6" w:name="_Hlk70867829"/>
      <w:r>
        <w:rPr>
          <w:b/>
          <w:bCs/>
          <w:sz w:val="28"/>
          <w:szCs w:val="28"/>
        </w:rPr>
        <w:t>UPDATE</w:t>
      </w:r>
      <w:r w:rsidRPr="00384B4A">
        <w:rPr>
          <w:b/>
          <w:bCs/>
          <w:sz w:val="28"/>
          <w:szCs w:val="28"/>
        </w:rPr>
        <w:t xml:space="preserve"> in </w:t>
      </w:r>
      <w:r w:rsidRPr="00401181">
        <w:rPr>
          <w:b/>
          <w:bCs/>
          <w:sz w:val="28"/>
          <w:szCs w:val="28"/>
        </w:rPr>
        <w:t>PRODUCT_TYPE</w:t>
      </w:r>
    </w:p>
    <w:bookmarkEnd w:id="6"/>
    <w:p w14:paraId="21CD27BB" w14:textId="77777777" w:rsidR="00401181" w:rsidRPr="00401181" w:rsidRDefault="00401181" w:rsidP="00401181">
      <w:pPr>
        <w:rPr>
          <w:sz w:val="28"/>
          <w:szCs w:val="28"/>
        </w:rPr>
      </w:pPr>
      <w:r w:rsidRPr="00401181">
        <w:rPr>
          <w:sz w:val="28"/>
          <w:szCs w:val="28"/>
        </w:rPr>
        <w:t>update PRODUCT_TYPE set name = 'Customer1'</w:t>
      </w:r>
    </w:p>
    <w:p w14:paraId="5679E78E" w14:textId="77777777" w:rsidR="00401181" w:rsidRPr="00401181" w:rsidRDefault="00401181" w:rsidP="00401181">
      <w:pPr>
        <w:rPr>
          <w:sz w:val="28"/>
          <w:szCs w:val="28"/>
        </w:rPr>
      </w:pPr>
      <w:r w:rsidRPr="00401181">
        <w:rPr>
          <w:sz w:val="28"/>
          <w:szCs w:val="28"/>
        </w:rPr>
        <w:tab/>
        <w:t xml:space="preserve">WHERE </w:t>
      </w:r>
      <w:proofErr w:type="spellStart"/>
      <w:r w:rsidRPr="00401181">
        <w:rPr>
          <w:sz w:val="28"/>
          <w:szCs w:val="28"/>
        </w:rPr>
        <w:t>product_type_cd</w:t>
      </w:r>
      <w:proofErr w:type="spellEnd"/>
      <w:r w:rsidRPr="00401181">
        <w:rPr>
          <w:sz w:val="28"/>
          <w:szCs w:val="28"/>
        </w:rPr>
        <w:t xml:space="preserve"> = 'ACCOUNT1';</w:t>
      </w:r>
    </w:p>
    <w:p w14:paraId="1DB51C63" w14:textId="77777777" w:rsidR="00401181" w:rsidRPr="00401181" w:rsidRDefault="00401181" w:rsidP="00401181">
      <w:pPr>
        <w:rPr>
          <w:sz w:val="28"/>
          <w:szCs w:val="28"/>
        </w:rPr>
      </w:pPr>
      <w:r w:rsidRPr="00401181">
        <w:rPr>
          <w:sz w:val="28"/>
          <w:szCs w:val="28"/>
        </w:rPr>
        <w:t>update PRODUCT_TYPE set name = 'Customer2'</w:t>
      </w:r>
    </w:p>
    <w:p w14:paraId="480EC7B9" w14:textId="77777777" w:rsidR="00401181" w:rsidRPr="00401181" w:rsidRDefault="00401181" w:rsidP="00401181">
      <w:pPr>
        <w:rPr>
          <w:sz w:val="28"/>
          <w:szCs w:val="28"/>
        </w:rPr>
      </w:pPr>
      <w:r w:rsidRPr="00401181">
        <w:rPr>
          <w:sz w:val="28"/>
          <w:szCs w:val="28"/>
        </w:rPr>
        <w:tab/>
        <w:t xml:space="preserve">WHERE </w:t>
      </w:r>
      <w:proofErr w:type="spellStart"/>
      <w:r w:rsidRPr="00401181">
        <w:rPr>
          <w:sz w:val="28"/>
          <w:szCs w:val="28"/>
        </w:rPr>
        <w:t>product_type_cd</w:t>
      </w:r>
      <w:proofErr w:type="spellEnd"/>
      <w:r w:rsidRPr="00401181">
        <w:rPr>
          <w:sz w:val="28"/>
          <w:szCs w:val="28"/>
        </w:rPr>
        <w:t xml:space="preserve"> = 'ACCOUNT2';</w:t>
      </w:r>
    </w:p>
    <w:p w14:paraId="7A10E22A" w14:textId="77777777" w:rsidR="00401181" w:rsidRPr="00401181" w:rsidRDefault="00401181" w:rsidP="00401181">
      <w:pPr>
        <w:rPr>
          <w:sz w:val="28"/>
          <w:szCs w:val="28"/>
        </w:rPr>
      </w:pPr>
      <w:r w:rsidRPr="00401181">
        <w:rPr>
          <w:sz w:val="28"/>
          <w:szCs w:val="28"/>
        </w:rPr>
        <w:t>update PRODUCT_TYPE set name = 'Customer3'</w:t>
      </w:r>
    </w:p>
    <w:p w14:paraId="39BD7010" w14:textId="58A34D91" w:rsidR="00401181" w:rsidRDefault="00401181" w:rsidP="00401181">
      <w:pPr>
        <w:rPr>
          <w:sz w:val="28"/>
          <w:szCs w:val="28"/>
        </w:rPr>
      </w:pPr>
      <w:r w:rsidRPr="00401181">
        <w:rPr>
          <w:sz w:val="28"/>
          <w:szCs w:val="28"/>
        </w:rPr>
        <w:tab/>
        <w:t xml:space="preserve">WHERE </w:t>
      </w:r>
      <w:proofErr w:type="spellStart"/>
      <w:r w:rsidRPr="00401181">
        <w:rPr>
          <w:sz w:val="28"/>
          <w:szCs w:val="28"/>
        </w:rPr>
        <w:t>product_type_cd</w:t>
      </w:r>
      <w:proofErr w:type="spellEnd"/>
      <w:r w:rsidRPr="00401181">
        <w:rPr>
          <w:sz w:val="28"/>
          <w:szCs w:val="28"/>
        </w:rPr>
        <w:t xml:space="preserve"> = 'ACCOUNT3';</w:t>
      </w:r>
    </w:p>
    <w:p w14:paraId="77B184FF" w14:textId="59B64720" w:rsidR="00401181" w:rsidRDefault="00401181" w:rsidP="00401181">
      <w:pPr>
        <w:rPr>
          <w:b/>
          <w:bCs/>
          <w:sz w:val="28"/>
          <w:szCs w:val="28"/>
        </w:rPr>
      </w:pPr>
      <w:bookmarkStart w:id="7" w:name="_Hlk70867662"/>
      <w:r>
        <w:rPr>
          <w:b/>
          <w:bCs/>
          <w:sz w:val="28"/>
          <w:szCs w:val="28"/>
        </w:rPr>
        <w:t>UPDATE</w:t>
      </w:r>
      <w:r w:rsidRPr="00384B4A">
        <w:rPr>
          <w:b/>
          <w:bCs/>
          <w:sz w:val="28"/>
          <w:szCs w:val="28"/>
        </w:rPr>
        <w:t xml:space="preserve"> in </w:t>
      </w:r>
      <w:r w:rsidRPr="00401181">
        <w:rPr>
          <w:b/>
          <w:bCs/>
          <w:sz w:val="28"/>
          <w:szCs w:val="28"/>
        </w:rPr>
        <w:t>CUSTOMER</w:t>
      </w:r>
      <w:bookmarkEnd w:id="7"/>
    </w:p>
    <w:p w14:paraId="4ADE2216" w14:textId="77777777" w:rsidR="00401181" w:rsidRPr="00401181" w:rsidRDefault="00401181" w:rsidP="00401181">
      <w:pPr>
        <w:rPr>
          <w:sz w:val="28"/>
          <w:szCs w:val="28"/>
        </w:rPr>
      </w:pPr>
      <w:r w:rsidRPr="00401181">
        <w:rPr>
          <w:sz w:val="28"/>
          <w:szCs w:val="28"/>
        </w:rPr>
        <w:t xml:space="preserve">update CUSTOMER set </w:t>
      </w:r>
      <w:proofErr w:type="spellStart"/>
      <w:r w:rsidRPr="00401181">
        <w:rPr>
          <w:sz w:val="28"/>
          <w:szCs w:val="28"/>
        </w:rPr>
        <w:t>cust_type_cd</w:t>
      </w:r>
      <w:proofErr w:type="spellEnd"/>
      <w:r w:rsidRPr="00401181">
        <w:rPr>
          <w:sz w:val="28"/>
          <w:szCs w:val="28"/>
        </w:rPr>
        <w:t xml:space="preserve"> = '20000'</w:t>
      </w:r>
    </w:p>
    <w:p w14:paraId="46CE8620" w14:textId="77777777" w:rsidR="00401181" w:rsidRPr="00401181" w:rsidRDefault="00401181" w:rsidP="00401181">
      <w:pPr>
        <w:rPr>
          <w:sz w:val="28"/>
          <w:szCs w:val="28"/>
        </w:rPr>
      </w:pPr>
      <w:r w:rsidRPr="00401181">
        <w:rPr>
          <w:sz w:val="28"/>
          <w:szCs w:val="28"/>
        </w:rPr>
        <w:tab/>
        <w:t xml:space="preserve">WHERE </w:t>
      </w:r>
      <w:proofErr w:type="spellStart"/>
      <w:r w:rsidRPr="00401181">
        <w:rPr>
          <w:sz w:val="28"/>
          <w:szCs w:val="28"/>
        </w:rPr>
        <w:t>cust_type_cd</w:t>
      </w:r>
      <w:proofErr w:type="spellEnd"/>
      <w:r w:rsidRPr="00401181">
        <w:rPr>
          <w:sz w:val="28"/>
          <w:szCs w:val="28"/>
        </w:rPr>
        <w:t xml:space="preserve"> = '20309';</w:t>
      </w:r>
    </w:p>
    <w:p w14:paraId="7BFC552F" w14:textId="77777777" w:rsidR="00401181" w:rsidRPr="00401181" w:rsidRDefault="00401181" w:rsidP="00401181">
      <w:pPr>
        <w:rPr>
          <w:sz w:val="28"/>
          <w:szCs w:val="28"/>
        </w:rPr>
      </w:pPr>
      <w:r w:rsidRPr="00401181">
        <w:rPr>
          <w:sz w:val="28"/>
          <w:szCs w:val="28"/>
        </w:rPr>
        <w:t xml:space="preserve">update CUSTOMER set </w:t>
      </w:r>
      <w:proofErr w:type="spellStart"/>
      <w:r w:rsidRPr="00401181">
        <w:rPr>
          <w:sz w:val="28"/>
          <w:szCs w:val="28"/>
        </w:rPr>
        <w:t>cust_type_cd</w:t>
      </w:r>
      <w:proofErr w:type="spellEnd"/>
      <w:r w:rsidRPr="00401181">
        <w:rPr>
          <w:sz w:val="28"/>
          <w:szCs w:val="28"/>
        </w:rPr>
        <w:t xml:space="preserve"> = '30000'</w:t>
      </w:r>
    </w:p>
    <w:p w14:paraId="1A5CEAEE" w14:textId="77777777" w:rsidR="00401181" w:rsidRPr="00401181" w:rsidRDefault="00401181" w:rsidP="00401181">
      <w:pPr>
        <w:rPr>
          <w:sz w:val="28"/>
          <w:szCs w:val="28"/>
        </w:rPr>
      </w:pPr>
      <w:r w:rsidRPr="00401181">
        <w:rPr>
          <w:sz w:val="28"/>
          <w:szCs w:val="28"/>
        </w:rPr>
        <w:tab/>
        <w:t xml:space="preserve">WHERE </w:t>
      </w:r>
      <w:proofErr w:type="spellStart"/>
      <w:r w:rsidRPr="00401181">
        <w:rPr>
          <w:sz w:val="28"/>
          <w:szCs w:val="28"/>
        </w:rPr>
        <w:t>cust_type_cd</w:t>
      </w:r>
      <w:proofErr w:type="spellEnd"/>
      <w:r w:rsidRPr="00401181">
        <w:rPr>
          <w:sz w:val="28"/>
          <w:szCs w:val="28"/>
        </w:rPr>
        <w:t xml:space="preserve"> = '01309';</w:t>
      </w:r>
    </w:p>
    <w:p w14:paraId="79AD73DD" w14:textId="77777777" w:rsidR="00401181" w:rsidRPr="00401181" w:rsidRDefault="00401181" w:rsidP="00401181">
      <w:pPr>
        <w:rPr>
          <w:sz w:val="28"/>
          <w:szCs w:val="28"/>
        </w:rPr>
      </w:pPr>
      <w:r w:rsidRPr="00401181">
        <w:rPr>
          <w:sz w:val="28"/>
          <w:szCs w:val="28"/>
        </w:rPr>
        <w:t xml:space="preserve">update CUSTOMER set </w:t>
      </w:r>
      <w:proofErr w:type="spellStart"/>
      <w:r w:rsidRPr="00401181">
        <w:rPr>
          <w:sz w:val="28"/>
          <w:szCs w:val="28"/>
        </w:rPr>
        <w:t>cust_type_cd</w:t>
      </w:r>
      <w:proofErr w:type="spellEnd"/>
      <w:r w:rsidRPr="00401181">
        <w:rPr>
          <w:sz w:val="28"/>
          <w:szCs w:val="28"/>
        </w:rPr>
        <w:t xml:space="preserve"> = '40000'</w:t>
      </w:r>
    </w:p>
    <w:p w14:paraId="17EE967A" w14:textId="3803173B" w:rsidR="00401181" w:rsidRDefault="00401181" w:rsidP="00401181">
      <w:pPr>
        <w:rPr>
          <w:sz w:val="28"/>
          <w:szCs w:val="28"/>
        </w:rPr>
      </w:pPr>
      <w:r w:rsidRPr="00401181">
        <w:rPr>
          <w:sz w:val="28"/>
          <w:szCs w:val="28"/>
        </w:rPr>
        <w:tab/>
        <w:t xml:space="preserve">WHERE </w:t>
      </w:r>
      <w:proofErr w:type="spellStart"/>
      <w:r w:rsidRPr="00401181">
        <w:rPr>
          <w:sz w:val="28"/>
          <w:szCs w:val="28"/>
        </w:rPr>
        <w:t>cust_type_cd</w:t>
      </w:r>
      <w:proofErr w:type="spellEnd"/>
      <w:r w:rsidRPr="00401181">
        <w:rPr>
          <w:sz w:val="28"/>
          <w:szCs w:val="28"/>
        </w:rPr>
        <w:t xml:space="preserve"> = '03059';</w:t>
      </w:r>
    </w:p>
    <w:p w14:paraId="3C0DC9A4" w14:textId="66401B3E" w:rsidR="00401181" w:rsidRPr="00401181" w:rsidRDefault="00401181" w:rsidP="00401181">
      <w:pPr>
        <w:rPr>
          <w:sz w:val="28"/>
          <w:szCs w:val="28"/>
        </w:rPr>
      </w:pPr>
    </w:p>
    <w:p w14:paraId="733D596F" w14:textId="77777777" w:rsidR="00401181" w:rsidRPr="00401181" w:rsidRDefault="00401181" w:rsidP="00401181">
      <w:pPr>
        <w:rPr>
          <w:sz w:val="28"/>
          <w:szCs w:val="28"/>
        </w:rPr>
      </w:pPr>
    </w:p>
    <w:p w14:paraId="77465575" w14:textId="74488074" w:rsidR="00401181" w:rsidRDefault="00401181" w:rsidP="00555D91">
      <w:pPr>
        <w:rPr>
          <w:b/>
          <w:bCs/>
          <w:sz w:val="28"/>
          <w:szCs w:val="28"/>
        </w:rPr>
      </w:pPr>
      <w:r>
        <w:rPr>
          <w:noProof/>
        </w:rPr>
        <w:lastRenderedPageBreak/>
        <w:drawing>
          <wp:inline distT="0" distB="0" distL="0" distR="0" wp14:anchorId="07077B28" wp14:editId="323F96A8">
            <wp:extent cx="4457700" cy="5724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57700" cy="5724525"/>
                    </a:xfrm>
                    <a:prstGeom prst="rect">
                      <a:avLst/>
                    </a:prstGeom>
                  </pic:spPr>
                </pic:pic>
              </a:graphicData>
            </a:graphic>
          </wp:inline>
        </w:drawing>
      </w:r>
    </w:p>
    <w:p w14:paraId="1C74E618" w14:textId="4BABD540" w:rsidR="003566D6" w:rsidRDefault="003566D6" w:rsidP="00555D91">
      <w:pPr>
        <w:rPr>
          <w:b/>
          <w:bCs/>
          <w:sz w:val="28"/>
          <w:szCs w:val="28"/>
        </w:rPr>
      </w:pPr>
    </w:p>
    <w:p w14:paraId="75562D35" w14:textId="257DA29E" w:rsidR="003566D6" w:rsidRDefault="003566D6" w:rsidP="003566D6">
      <w:pPr>
        <w:rPr>
          <w:b/>
          <w:bCs/>
          <w:sz w:val="28"/>
          <w:szCs w:val="28"/>
        </w:rPr>
      </w:pPr>
      <w:bookmarkStart w:id="8" w:name="_Hlk70867856"/>
      <w:r>
        <w:rPr>
          <w:b/>
          <w:bCs/>
          <w:sz w:val="28"/>
          <w:szCs w:val="28"/>
        </w:rPr>
        <w:t>UPDATE</w:t>
      </w:r>
      <w:r w:rsidRPr="00384B4A">
        <w:rPr>
          <w:b/>
          <w:bCs/>
          <w:sz w:val="28"/>
          <w:szCs w:val="28"/>
        </w:rPr>
        <w:t xml:space="preserve"> in </w:t>
      </w:r>
      <w:r w:rsidRPr="003566D6">
        <w:rPr>
          <w:b/>
          <w:bCs/>
          <w:sz w:val="28"/>
          <w:szCs w:val="28"/>
        </w:rPr>
        <w:t>PRODUCT</w:t>
      </w:r>
    </w:p>
    <w:bookmarkEnd w:id="8"/>
    <w:p w14:paraId="572C225A" w14:textId="77777777" w:rsidR="003566D6" w:rsidRPr="003566D6" w:rsidRDefault="003566D6" w:rsidP="003566D6">
      <w:pPr>
        <w:rPr>
          <w:sz w:val="28"/>
          <w:szCs w:val="28"/>
        </w:rPr>
      </w:pPr>
      <w:r w:rsidRPr="003566D6">
        <w:rPr>
          <w:sz w:val="28"/>
          <w:szCs w:val="28"/>
        </w:rPr>
        <w:t xml:space="preserve">update PRODUCT set </w:t>
      </w:r>
      <w:proofErr w:type="spellStart"/>
      <w:r w:rsidRPr="003566D6">
        <w:rPr>
          <w:sz w:val="28"/>
          <w:szCs w:val="28"/>
        </w:rPr>
        <w:t>date_offered</w:t>
      </w:r>
      <w:proofErr w:type="spellEnd"/>
      <w:r w:rsidRPr="003566D6">
        <w:rPr>
          <w:sz w:val="28"/>
          <w:szCs w:val="28"/>
        </w:rPr>
        <w:t xml:space="preserve"> = '2001-10-21'</w:t>
      </w:r>
    </w:p>
    <w:p w14:paraId="532EC8E3" w14:textId="77777777" w:rsidR="003566D6" w:rsidRPr="003566D6" w:rsidRDefault="003566D6" w:rsidP="003566D6">
      <w:pPr>
        <w:rPr>
          <w:sz w:val="28"/>
          <w:szCs w:val="28"/>
        </w:rPr>
      </w:pPr>
      <w:r w:rsidRPr="003566D6">
        <w:rPr>
          <w:sz w:val="28"/>
          <w:szCs w:val="28"/>
        </w:rPr>
        <w:tab/>
        <w:t xml:space="preserve">WHERE </w:t>
      </w:r>
      <w:proofErr w:type="spellStart"/>
      <w:r w:rsidRPr="003566D6">
        <w:rPr>
          <w:sz w:val="28"/>
          <w:szCs w:val="28"/>
        </w:rPr>
        <w:t>product_cd</w:t>
      </w:r>
      <w:proofErr w:type="spellEnd"/>
      <w:r w:rsidRPr="003566D6">
        <w:rPr>
          <w:sz w:val="28"/>
          <w:szCs w:val="28"/>
        </w:rPr>
        <w:t xml:space="preserve"> = 'CHK1';</w:t>
      </w:r>
    </w:p>
    <w:p w14:paraId="44DD7F69" w14:textId="77777777" w:rsidR="003566D6" w:rsidRPr="003566D6" w:rsidRDefault="003566D6" w:rsidP="003566D6">
      <w:pPr>
        <w:rPr>
          <w:sz w:val="28"/>
          <w:szCs w:val="28"/>
        </w:rPr>
      </w:pPr>
    </w:p>
    <w:p w14:paraId="006DBBE9" w14:textId="77777777" w:rsidR="003566D6" w:rsidRPr="003566D6" w:rsidRDefault="003566D6" w:rsidP="003566D6">
      <w:pPr>
        <w:rPr>
          <w:sz w:val="28"/>
          <w:szCs w:val="28"/>
        </w:rPr>
      </w:pPr>
      <w:r w:rsidRPr="003566D6">
        <w:rPr>
          <w:sz w:val="28"/>
          <w:szCs w:val="28"/>
        </w:rPr>
        <w:t xml:space="preserve">update product set </w:t>
      </w:r>
      <w:proofErr w:type="spellStart"/>
      <w:r w:rsidRPr="003566D6">
        <w:rPr>
          <w:sz w:val="28"/>
          <w:szCs w:val="28"/>
        </w:rPr>
        <w:t>date_offered</w:t>
      </w:r>
      <w:proofErr w:type="spellEnd"/>
      <w:r w:rsidRPr="003566D6">
        <w:rPr>
          <w:sz w:val="28"/>
          <w:szCs w:val="28"/>
        </w:rPr>
        <w:t xml:space="preserve"> = '2002-11-22'</w:t>
      </w:r>
    </w:p>
    <w:p w14:paraId="0CCE882E" w14:textId="77777777" w:rsidR="003566D6" w:rsidRPr="003566D6" w:rsidRDefault="003566D6" w:rsidP="003566D6">
      <w:pPr>
        <w:rPr>
          <w:sz w:val="28"/>
          <w:szCs w:val="28"/>
        </w:rPr>
      </w:pPr>
      <w:r w:rsidRPr="003566D6">
        <w:rPr>
          <w:sz w:val="28"/>
          <w:szCs w:val="28"/>
        </w:rPr>
        <w:tab/>
        <w:t xml:space="preserve">WHERE </w:t>
      </w:r>
      <w:proofErr w:type="spellStart"/>
      <w:r w:rsidRPr="003566D6">
        <w:rPr>
          <w:sz w:val="28"/>
          <w:szCs w:val="28"/>
        </w:rPr>
        <w:t>product_cd</w:t>
      </w:r>
      <w:proofErr w:type="spellEnd"/>
      <w:r w:rsidRPr="003566D6">
        <w:rPr>
          <w:sz w:val="28"/>
          <w:szCs w:val="28"/>
        </w:rPr>
        <w:t xml:space="preserve"> = 'SAV1';</w:t>
      </w:r>
    </w:p>
    <w:p w14:paraId="6A4AF878" w14:textId="77777777" w:rsidR="003566D6" w:rsidRPr="003566D6" w:rsidRDefault="003566D6" w:rsidP="003566D6">
      <w:pPr>
        <w:rPr>
          <w:sz w:val="28"/>
          <w:szCs w:val="28"/>
        </w:rPr>
      </w:pPr>
    </w:p>
    <w:p w14:paraId="592AFBEE" w14:textId="77777777" w:rsidR="003566D6" w:rsidRPr="003566D6" w:rsidRDefault="003566D6" w:rsidP="003566D6">
      <w:pPr>
        <w:rPr>
          <w:sz w:val="28"/>
          <w:szCs w:val="28"/>
        </w:rPr>
      </w:pPr>
      <w:r w:rsidRPr="003566D6">
        <w:rPr>
          <w:sz w:val="28"/>
          <w:szCs w:val="28"/>
        </w:rPr>
        <w:t xml:space="preserve">update product set </w:t>
      </w:r>
      <w:proofErr w:type="spellStart"/>
      <w:r w:rsidRPr="003566D6">
        <w:rPr>
          <w:sz w:val="28"/>
          <w:szCs w:val="28"/>
        </w:rPr>
        <w:t>date_offered</w:t>
      </w:r>
      <w:proofErr w:type="spellEnd"/>
      <w:r w:rsidRPr="003566D6">
        <w:rPr>
          <w:sz w:val="28"/>
          <w:szCs w:val="28"/>
        </w:rPr>
        <w:t xml:space="preserve"> = '2003-12-23'</w:t>
      </w:r>
    </w:p>
    <w:p w14:paraId="5FD44882" w14:textId="34DF65CE" w:rsidR="003566D6" w:rsidRDefault="003566D6" w:rsidP="003566D6">
      <w:pPr>
        <w:rPr>
          <w:sz w:val="28"/>
          <w:szCs w:val="28"/>
        </w:rPr>
      </w:pPr>
      <w:r w:rsidRPr="003566D6">
        <w:rPr>
          <w:sz w:val="28"/>
          <w:szCs w:val="28"/>
        </w:rPr>
        <w:tab/>
        <w:t xml:space="preserve">WHERE </w:t>
      </w:r>
      <w:proofErr w:type="spellStart"/>
      <w:r w:rsidRPr="003566D6">
        <w:rPr>
          <w:sz w:val="28"/>
          <w:szCs w:val="28"/>
        </w:rPr>
        <w:t>product_cd</w:t>
      </w:r>
      <w:proofErr w:type="spellEnd"/>
      <w:r w:rsidRPr="003566D6">
        <w:rPr>
          <w:sz w:val="28"/>
          <w:szCs w:val="28"/>
        </w:rPr>
        <w:t xml:space="preserve"> = 'MM1';</w:t>
      </w:r>
    </w:p>
    <w:p w14:paraId="79516AF2" w14:textId="77777777" w:rsidR="003566D6" w:rsidRPr="003566D6" w:rsidRDefault="003566D6" w:rsidP="003566D6">
      <w:pPr>
        <w:rPr>
          <w:sz w:val="28"/>
          <w:szCs w:val="28"/>
        </w:rPr>
      </w:pPr>
    </w:p>
    <w:p w14:paraId="761D6ED9" w14:textId="6891B082" w:rsidR="003566D6" w:rsidRPr="003566D6" w:rsidRDefault="003566D6" w:rsidP="003566D6">
      <w:pPr>
        <w:rPr>
          <w:sz w:val="28"/>
          <w:szCs w:val="28"/>
        </w:rPr>
      </w:pPr>
      <w:r>
        <w:rPr>
          <w:noProof/>
        </w:rPr>
        <w:drawing>
          <wp:inline distT="0" distB="0" distL="0" distR="0" wp14:anchorId="382D4E35" wp14:editId="3D1E1F12">
            <wp:extent cx="4924425" cy="3314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4425" cy="3314700"/>
                    </a:xfrm>
                    <a:prstGeom prst="rect">
                      <a:avLst/>
                    </a:prstGeom>
                  </pic:spPr>
                </pic:pic>
              </a:graphicData>
            </a:graphic>
          </wp:inline>
        </w:drawing>
      </w:r>
    </w:p>
    <w:p w14:paraId="1A20CA60" w14:textId="3F74E727" w:rsidR="003566D6" w:rsidRDefault="003566D6" w:rsidP="00555D91">
      <w:pPr>
        <w:rPr>
          <w:b/>
          <w:bCs/>
          <w:sz w:val="28"/>
          <w:szCs w:val="28"/>
        </w:rPr>
      </w:pPr>
    </w:p>
    <w:p w14:paraId="02D4A8B3" w14:textId="3358933A" w:rsidR="00022085" w:rsidRDefault="00022085" w:rsidP="00555D91">
      <w:pPr>
        <w:rPr>
          <w:b/>
          <w:bCs/>
          <w:sz w:val="28"/>
          <w:szCs w:val="28"/>
        </w:rPr>
      </w:pPr>
    </w:p>
    <w:p w14:paraId="0224D347" w14:textId="592CDCE8" w:rsidR="00022085" w:rsidRDefault="00022085" w:rsidP="00022085">
      <w:pPr>
        <w:rPr>
          <w:b/>
          <w:bCs/>
          <w:sz w:val="32"/>
          <w:szCs w:val="32"/>
        </w:rPr>
      </w:pPr>
      <w:bookmarkStart w:id="9" w:name="_Hlk70867874"/>
      <w:r w:rsidRPr="00022085">
        <w:rPr>
          <w:b/>
          <w:bCs/>
          <w:sz w:val="32"/>
          <w:szCs w:val="32"/>
        </w:rPr>
        <w:t>DELETE</w:t>
      </w:r>
      <w:bookmarkEnd w:id="9"/>
      <w:r w:rsidRPr="00022085">
        <w:rPr>
          <w:b/>
          <w:bCs/>
          <w:sz w:val="32"/>
          <w:szCs w:val="32"/>
        </w:rPr>
        <w:t xml:space="preserve"> in BRANCH </w:t>
      </w:r>
    </w:p>
    <w:p w14:paraId="534CF1AB" w14:textId="77777777" w:rsidR="003606CB" w:rsidRPr="003606CB" w:rsidRDefault="003606CB" w:rsidP="003606CB">
      <w:pPr>
        <w:rPr>
          <w:sz w:val="28"/>
          <w:szCs w:val="28"/>
        </w:rPr>
      </w:pPr>
      <w:r w:rsidRPr="003606CB">
        <w:rPr>
          <w:sz w:val="28"/>
          <w:szCs w:val="28"/>
        </w:rPr>
        <w:t>DELETE FROM BRANCH WHERE name = 'Headqters1';</w:t>
      </w:r>
    </w:p>
    <w:p w14:paraId="49E02083" w14:textId="77777777" w:rsidR="003606CB" w:rsidRPr="003606CB" w:rsidRDefault="003606CB" w:rsidP="003606CB">
      <w:pPr>
        <w:rPr>
          <w:sz w:val="28"/>
          <w:szCs w:val="28"/>
        </w:rPr>
      </w:pPr>
      <w:r w:rsidRPr="003606CB">
        <w:rPr>
          <w:sz w:val="28"/>
          <w:szCs w:val="28"/>
        </w:rPr>
        <w:t>DELETE FROM BRANCH WHERE name = 'Headrters1';</w:t>
      </w:r>
    </w:p>
    <w:p w14:paraId="2923A7B8" w14:textId="364C10F1" w:rsidR="003606CB" w:rsidRPr="003606CB" w:rsidRDefault="003606CB" w:rsidP="003606CB">
      <w:pPr>
        <w:rPr>
          <w:sz w:val="28"/>
          <w:szCs w:val="28"/>
        </w:rPr>
      </w:pPr>
      <w:r w:rsidRPr="003606CB">
        <w:rPr>
          <w:sz w:val="28"/>
          <w:szCs w:val="28"/>
        </w:rPr>
        <w:t>DELETE FROM BRANCH WHERE name = 'Head1';</w:t>
      </w:r>
    </w:p>
    <w:p w14:paraId="7DFCF81A" w14:textId="7E7E79E9" w:rsidR="00FA7991" w:rsidRPr="00022085" w:rsidRDefault="00B371F4" w:rsidP="00022085">
      <w:pPr>
        <w:rPr>
          <w:b/>
          <w:bCs/>
          <w:sz w:val="32"/>
          <w:szCs w:val="32"/>
        </w:rPr>
      </w:pPr>
      <w:r>
        <w:rPr>
          <w:noProof/>
        </w:rPr>
        <w:lastRenderedPageBreak/>
        <w:drawing>
          <wp:inline distT="0" distB="0" distL="0" distR="0" wp14:anchorId="5517DDBF" wp14:editId="0FA2DD34">
            <wp:extent cx="4448175" cy="2286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175" cy="2286000"/>
                    </a:xfrm>
                    <a:prstGeom prst="rect">
                      <a:avLst/>
                    </a:prstGeom>
                  </pic:spPr>
                </pic:pic>
              </a:graphicData>
            </a:graphic>
          </wp:inline>
        </w:drawing>
      </w:r>
    </w:p>
    <w:p w14:paraId="40FB80A2" w14:textId="42C6D7DE" w:rsidR="00FA7991" w:rsidRDefault="00FA7991" w:rsidP="00FA7991">
      <w:pPr>
        <w:rPr>
          <w:b/>
          <w:bCs/>
          <w:sz w:val="28"/>
          <w:szCs w:val="28"/>
        </w:rPr>
      </w:pPr>
      <w:r w:rsidRPr="00022085">
        <w:rPr>
          <w:b/>
          <w:bCs/>
          <w:sz w:val="32"/>
          <w:szCs w:val="32"/>
        </w:rPr>
        <w:t>DELETE</w:t>
      </w:r>
      <w:r w:rsidRPr="00384B4A">
        <w:rPr>
          <w:b/>
          <w:bCs/>
          <w:sz w:val="28"/>
          <w:szCs w:val="28"/>
        </w:rPr>
        <w:t xml:space="preserve"> in </w:t>
      </w:r>
      <w:r>
        <w:rPr>
          <w:b/>
          <w:bCs/>
          <w:sz w:val="28"/>
          <w:szCs w:val="28"/>
        </w:rPr>
        <w:t>DEPARTMENT</w:t>
      </w:r>
    </w:p>
    <w:p w14:paraId="6C182D33" w14:textId="77777777" w:rsidR="003606CB" w:rsidRPr="003606CB" w:rsidRDefault="003606CB" w:rsidP="003606CB">
      <w:pPr>
        <w:rPr>
          <w:sz w:val="28"/>
          <w:szCs w:val="28"/>
        </w:rPr>
      </w:pPr>
      <w:r w:rsidRPr="003606CB">
        <w:rPr>
          <w:sz w:val="28"/>
          <w:szCs w:val="28"/>
        </w:rPr>
        <w:t>DELETE FROM DEPARTMENT WHERE name = 'Operons1';</w:t>
      </w:r>
    </w:p>
    <w:p w14:paraId="768AF57C" w14:textId="77777777" w:rsidR="003606CB" w:rsidRPr="003606CB" w:rsidRDefault="003606CB" w:rsidP="003606CB">
      <w:pPr>
        <w:rPr>
          <w:sz w:val="28"/>
          <w:szCs w:val="28"/>
        </w:rPr>
      </w:pPr>
      <w:r w:rsidRPr="003606CB">
        <w:rPr>
          <w:sz w:val="28"/>
          <w:szCs w:val="28"/>
        </w:rPr>
        <w:t>DELETE FROM DEPARTMENT WHERE name = 'Operas2';</w:t>
      </w:r>
    </w:p>
    <w:p w14:paraId="61544793" w14:textId="4BF88EE8" w:rsidR="003606CB" w:rsidRPr="003606CB" w:rsidRDefault="003606CB" w:rsidP="003606CB">
      <w:pPr>
        <w:rPr>
          <w:sz w:val="28"/>
          <w:szCs w:val="28"/>
        </w:rPr>
      </w:pPr>
      <w:r w:rsidRPr="003606CB">
        <w:rPr>
          <w:sz w:val="28"/>
          <w:szCs w:val="28"/>
        </w:rPr>
        <w:t>DELETE FROM DEPARTMENT WHERE name = 'Otions3';</w:t>
      </w:r>
    </w:p>
    <w:p w14:paraId="2603DD66" w14:textId="25AA7EFB" w:rsidR="00FA7991" w:rsidRDefault="003606CB" w:rsidP="00FA7991">
      <w:pPr>
        <w:rPr>
          <w:b/>
          <w:bCs/>
          <w:sz w:val="28"/>
          <w:szCs w:val="28"/>
        </w:rPr>
      </w:pPr>
      <w:r>
        <w:rPr>
          <w:noProof/>
        </w:rPr>
        <w:drawing>
          <wp:inline distT="0" distB="0" distL="0" distR="0" wp14:anchorId="18D6237A" wp14:editId="6A1BACF3">
            <wp:extent cx="5162550" cy="2476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62550" cy="2476500"/>
                    </a:xfrm>
                    <a:prstGeom prst="rect">
                      <a:avLst/>
                    </a:prstGeom>
                  </pic:spPr>
                </pic:pic>
              </a:graphicData>
            </a:graphic>
          </wp:inline>
        </w:drawing>
      </w:r>
    </w:p>
    <w:p w14:paraId="690520BB" w14:textId="5399D64C" w:rsidR="00FA7991" w:rsidRDefault="00FA7991" w:rsidP="00FA7991">
      <w:pPr>
        <w:rPr>
          <w:b/>
          <w:bCs/>
          <w:sz w:val="28"/>
          <w:szCs w:val="28"/>
        </w:rPr>
      </w:pPr>
      <w:r w:rsidRPr="00022085">
        <w:rPr>
          <w:b/>
          <w:bCs/>
          <w:sz w:val="32"/>
          <w:szCs w:val="32"/>
        </w:rPr>
        <w:t>DELETE</w:t>
      </w:r>
      <w:r w:rsidRPr="00384B4A">
        <w:rPr>
          <w:b/>
          <w:bCs/>
          <w:sz w:val="28"/>
          <w:szCs w:val="28"/>
        </w:rPr>
        <w:t xml:space="preserve"> in </w:t>
      </w:r>
      <w:r w:rsidRPr="00401181">
        <w:rPr>
          <w:b/>
          <w:bCs/>
          <w:sz w:val="28"/>
          <w:szCs w:val="28"/>
        </w:rPr>
        <w:t>PRODUCT_TYPE</w:t>
      </w:r>
    </w:p>
    <w:p w14:paraId="74E92267" w14:textId="77777777" w:rsidR="003606CB" w:rsidRPr="003606CB" w:rsidRDefault="003606CB" w:rsidP="003606CB">
      <w:pPr>
        <w:rPr>
          <w:sz w:val="28"/>
          <w:szCs w:val="28"/>
        </w:rPr>
      </w:pPr>
      <w:r w:rsidRPr="003606CB">
        <w:rPr>
          <w:sz w:val="28"/>
          <w:szCs w:val="28"/>
        </w:rPr>
        <w:t>DELETE FROM PRODUCT_TYPE WHERE name = 'Customer1';</w:t>
      </w:r>
    </w:p>
    <w:p w14:paraId="2ED9C86C" w14:textId="77777777" w:rsidR="003606CB" w:rsidRPr="003606CB" w:rsidRDefault="003606CB" w:rsidP="003606CB">
      <w:pPr>
        <w:rPr>
          <w:sz w:val="28"/>
          <w:szCs w:val="28"/>
        </w:rPr>
      </w:pPr>
      <w:r w:rsidRPr="003606CB">
        <w:rPr>
          <w:sz w:val="28"/>
          <w:szCs w:val="28"/>
        </w:rPr>
        <w:t>DELETE FROM PRODUCT_TYPE WHERE name = 'Customer2';</w:t>
      </w:r>
    </w:p>
    <w:p w14:paraId="4FBEF155" w14:textId="56758F64" w:rsidR="003606CB" w:rsidRPr="003606CB" w:rsidRDefault="003606CB" w:rsidP="003606CB">
      <w:pPr>
        <w:rPr>
          <w:sz w:val="28"/>
          <w:szCs w:val="28"/>
        </w:rPr>
      </w:pPr>
      <w:r w:rsidRPr="003606CB">
        <w:rPr>
          <w:sz w:val="28"/>
          <w:szCs w:val="28"/>
        </w:rPr>
        <w:t xml:space="preserve">DELETE FROM </w:t>
      </w:r>
      <w:r w:rsidR="003604E1">
        <w:rPr>
          <w:sz w:val="28"/>
          <w:szCs w:val="28"/>
        </w:rPr>
        <w:t>S</w:t>
      </w:r>
      <w:r w:rsidRPr="003606CB">
        <w:rPr>
          <w:sz w:val="28"/>
          <w:szCs w:val="28"/>
        </w:rPr>
        <w:t>PRODUCT_TYPE WHERE name = 'Customer3';</w:t>
      </w:r>
    </w:p>
    <w:p w14:paraId="369C8DC3" w14:textId="67E6F768" w:rsidR="00FA7991" w:rsidRDefault="003606CB" w:rsidP="00FA7991">
      <w:pPr>
        <w:rPr>
          <w:b/>
          <w:bCs/>
          <w:sz w:val="28"/>
          <w:szCs w:val="28"/>
        </w:rPr>
      </w:pPr>
      <w:r>
        <w:rPr>
          <w:noProof/>
        </w:rPr>
        <w:lastRenderedPageBreak/>
        <w:drawing>
          <wp:inline distT="0" distB="0" distL="0" distR="0" wp14:anchorId="22AE5149" wp14:editId="147124B4">
            <wp:extent cx="4800600" cy="2676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00600" cy="2676525"/>
                    </a:xfrm>
                    <a:prstGeom prst="rect">
                      <a:avLst/>
                    </a:prstGeom>
                  </pic:spPr>
                </pic:pic>
              </a:graphicData>
            </a:graphic>
          </wp:inline>
        </w:drawing>
      </w:r>
    </w:p>
    <w:p w14:paraId="288437F0" w14:textId="650AD9C6" w:rsidR="00FA7991" w:rsidRDefault="00FA7991" w:rsidP="00FA7991">
      <w:pPr>
        <w:rPr>
          <w:b/>
          <w:bCs/>
          <w:sz w:val="28"/>
          <w:szCs w:val="28"/>
        </w:rPr>
      </w:pPr>
      <w:r w:rsidRPr="00022085">
        <w:rPr>
          <w:b/>
          <w:bCs/>
          <w:sz w:val="32"/>
          <w:szCs w:val="32"/>
        </w:rPr>
        <w:t>DELETE</w:t>
      </w:r>
      <w:r w:rsidRPr="00384B4A">
        <w:rPr>
          <w:b/>
          <w:bCs/>
          <w:sz w:val="28"/>
          <w:szCs w:val="28"/>
        </w:rPr>
        <w:t xml:space="preserve"> in </w:t>
      </w:r>
      <w:r w:rsidRPr="00401181">
        <w:rPr>
          <w:b/>
          <w:bCs/>
          <w:sz w:val="28"/>
          <w:szCs w:val="28"/>
        </w:rPr>
        <w:t>CUSTOMER</w:t>
      </w:r>
    </w:p>
    <w:p w14:paraId="0C7F9054" w14:textId="77777777" w:rsidR="003604E1" w:rsidRPr="003604E1" w:rsidRDefault="003604E1" w:rsidP="003604E1">
      <w:pPr>
        <w:rPr>
          <w:sz w:val="28"/>
          <w:szCs w:val="28"/>
        </w:rPr>
      </w:pPr>
      <w:r w:rsidRPr="003604E1">
        <w:rPr>
          <w:sz w:val="28"/>
          <w:szCs w:val="28"/>
        </w:rPr>
        <w:t xml:space="preserve">DELETE FROM CUSTOMER WHERE </w:t>
      </w:r>
      <w:proofErr w:type="spellStart"/>
      <w:r w:rsidRPr="003604E1">
        <w:rPr>
          <w:sz w:val="28"/>
          <w:szCs w:val="28"/>
        </w:rPr>
        <w:t>cust_type_cd</w:t>
      </w:r>
      <w:proofErr w:type="spellEnd"/>
      <w:r w:rsidRPr="003604E1">
        <w:rPr>
          <w:sz w:val="28"/>
          <w:szCs w:val="28"/>
        </w:rPr>
        <w:t xml:space="preserve"> = '20000';</w:t>
      </w:r>
    </w:p>
    <w:p w14:paraId="14D09D37" w14:textId="77777777" w:rsidR="003604E1" w:rsidRPr="003604E1" w:rsidRDefault="003604E1" w:rsidP="003604E1">
      <w:pPr>
        <w:rPr>
          <w:sz w:val="28"/>
          <w:szCs w:val="28"/>
        </w:rPr>
      </w:pPr>
      <w:r w:rsidRPr="003604E1">
        <w:rPr>
          <w:sz w:val="28"/>
          <w:szCs w:val="28"/>
        </w:rPr>
        <w:t xml:space="preserve">DELETE FROM CUSTOMER WHERE </w:t>
      </w:r>
      <w:proofErr w:type="spellStart"/>
      <w:r w:rsidRPr="003604E1">
        <w:rPr>
          <w:sz w:val="28"/>
          <w:szCs w:val="28"/>
        </w:rPr>
        <w:t>cust_type_cd</w:t>
      </w:r>
      <w:proofErr w:type="spellEnd"/>
      <w:r w:rsidRPr="003604E1">
        <w:rPr>
          <w:sz w:val="28"/>
          <w:szCs w:val="28"/>
        </w:rPr>
        <w:t xml:space="preserve"> = '30000';</w:t>
      </w:r>
    </w:p>
    <w:p w14:paraId="6C517F08" w14:textId="222C1163" w:rsidR="003604E1" w:rsidRPr="003604E1" w:rsidRDefault="003604E1" w:rsidP="003604E1">
      <w:pPr>
        <w:rPr>
          <w:sz w:val="28"/>
          <w:szCs w:val="28"/>
        </w:rPr>
      </w:pPr>
      <w:r w:rsidRPr="003604E1">
        <w:rPr>
          <w:sz w:val="28"/>
          <w:szCs w:val="28"/>
        </w:rPr>
        <w:t xml:space="preserve">DELETE FROM CUSTOMER WHERE </w:t>
      </w:r>
      <w:proofErr w:type="spellStart"/>
      <w:r w:rsidRPr="003604E1">
        <w:rPr>
          <w:sz w:val="28"/>
          <w:szCs w:val="28"/>
        </w:rPr>
        <w:t>cust_type_cd</w:t>
      </w:r>
      <w:proofErr w:type="spellEnd"/>
      <w:r w:rsidRPr="003604E1">
        <w:rPr>
          <w:sz w:val="28"/>
          <w:szCs w:val="28"/>
        </w:rPr>
        <w:t xml:space="preserve"> = '40000';</w:t>
      </w:r>
    </w:p>
    <w:p w14:paraId="5F672C28" w14:textId="1ED3AB89" w:rsidR="00FA7991" w:rsidRDefault="003604E1" w:rsidP="00FA7991">
      <w:pPr>
        <w:rPr>
          <w:b/>
          <w:bCs/>
          <w:sz w:val="28"/>
          <w:szCs w:val="28"/>
        </w:rPr>
      </w:pPr>
      <w:r>
        <w:rPr>
          <w:noProof/>
        </w:rPr>
        <w:drawing>
          <wp:inline distT="0" distB="0" distL="0" distR="0" wp14:anchorId="39687AD7" wp14:editId="783D5C4C">
            <wp:extent cx="4752975" cy="35052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2975" cy="3505200"/>
                    </a:xfrm>
                    <a:prstGeom prst="rect">
                      <a:avLst/>
                    </a:prstGeom>
                  </pic:spPr>
                </pic:pic>
              </a:graphicData>
            </a:graphic>
          </wp:inline>
        </w:drawing>
      </w:r>
    </w:p>
    <w:p w14:paraId="636309E9" w14:textId="3815C607" w:rsidR="00FA7991" w:rsidRDefault="00FA7991" w:rsidP="00FA7991">
      <w:pPr>
        <w:rPr>
          <w:b/>
          <w:bCs/>
          <w:sz w:val="28"/>
          <w:szCs w:val="28"/>
        </w:rPr>
      </w:pPr>
      <w:r w:rsidRPr="00022085">
        <w:rPr>
          <w:b/>
          <w:bCs/>
          <w:sz w:val="32"/>
          <w:szCs w:val="32"/>
        </w:rPr>
        <w:t>DELETE</w:t>
      </w:r>
      <w:r w:rsidRPr="00384B4A">
        <w:rPr>
          <w:b/>
          <w:bCs/>
          <w:sz w:val="28"/>
          <w:szCs w:val="28"/>
        </w:rPr>
        <w:t xml:space="preserve"> in </w:t>
      </w:r>
      <w:r w:rsidRPr="003566D6">
        <w:rPr>
          <w:b/>
          <w:bCs/>
          <w:sz w:val="28"/>
          <w:szCs w:val="28"/>
        </w:rPr>
        <w:t>PRODUCT</w:t>
      </w:r>
    </w:p>
    <w:p w14:paraId="7E03E05D" w14:textId="77777777" w:rsidR="003604E1" w:rsidRPr="003604E1" w:rsidRDefault="003604E1" w:rsidP="003604E1">
      <w:pPr>
        <w:rPr>
          <w:sz w:val="28"/>
          <w:szCs w:val="28"/>
        </w:rPr>
      </w:pPr>
      <w:r w:rsidRPr="003604E1">
        <w:rPr>
          <w:sz w:val="28"/>
          <w:szCs w:val="28"/>
        </w:rPr>
        <w:lastRenderedPageBreak/>
        <w:t xml:space="preserve">DELETE FROM PRODUCT WHERE </w:t>
      </w:r>
      <w:proofErr w:type="spellStart"/>
      <w:r w:rsidRPr="003604E1">
        <w:rPr>
          <w:sz w:val="28"/>
          <w:szCs w:val="28"/>
        </w:rPr>
        <w:t>date_offered</w:t>
      </w:r>
      <w:proofErr w:type="spellEnd"/>
      <w:r w:rsidRPr="003604E1">
        <w:rPr>
          <w:sz w:val="28"/>
          <w:szCs w:val="28"/>
        </w:rPr>
        <w:t xml:space="preserve"> = '2001-10-21';</w:t>
      </w:r>
    </w:p>
    <w:p w14:paraId="75C35D3F" w14:textId="77777777" w:rsidR="003604E1" w:rsidRPr="003604E1" w:rsidRDefault="003604E1" w:rsidP="003604E1">
      <w:pPr>
        <w:rPr>
          <w:sz w:val="28"/>
          <w:szCs w:val="28"/>
        </w:rPr>
      </w:pPr>
      <w:r w:rsidRPr="003604E1">
        <w:rPr>
          <w:sz w:val="28"/>
          <w:szCs w:val="28"/>
        </w:rPr>
        <w:t xml:space="preserve">DELETE FROM PRODUCT WHERE </w:t>
      </w:r>
      <w:proofErr w:type="spellStart"/>
      <w:r w:rsidRPr="003604E1">
        <w:rPr>
          <w:sz w:val="28"/>
          <w:szCs w:val="28"/>
        </w:rPr>
        <w:t>date_offered</w:t>
      </w:r>
      <w:proofErr w:type="spellEnd"/>
      <w:r w:rsidRPr="003604E1">
        <w:rPr>
          <w:sz w:val="28"/>
          <w:szCs w:val="28"/>
        </w:rPr>
        <w:t xml:space="preserve"> = '2002-11-22';</w:t>
      </w:r>
    </w:p>
    <w:p w14:paraId="365ACC4A" w14:textId="62DD37B1" w:rsidR="003604E1" w:rsidRPr="003604E1" w:rsidRDefault="003604E1" w:rsidP="003604E1">
      <w:pPr>
        <w:rPr>
          <w:sz w:val="28"/>
          <w:szCs w:val="28"/>
        </w:rPr>
      </w:pPr>
      <w:r w:rsidRPr="003604E1">
        <w:rPr>
          <w:sz w:val="28"/>
          <w:szCs w:val="28"/>
        </w:rPr>
        <w:t xml:space="preserve">DELETE FROM PRODUCT WHERE </w:t>
      </w:r>
      <w:proofErr w:type="spellStart"/>
      <w:r w:rsidRPr="003604E1">
        <w:rPr>
          <w:sz w:val="28"/>
          <w:szCs w:val="28"/>
        </w:rPr>
        <w:t>date_offered</w:t>
      </w:r>
      <w:proofErr w:type="spellEnd"/>
      <w:r w:rsidRPr="003604E1">
        <w:rPr>
          <w:sz w:val="28"/>
          <w:szCs w:val="28"/>
        </w:rPr>
        <w:t xml:space="preserve"> = '2003-12-23';</w:t>
      </w:r>
    </w:p>
    <w:p w14:paraId="18BA2648" w14:textId="1D499409" w:rsidR="003604E1" w:rsidRDefault="003604E1" w:rsidP="00FA7991">
      <w:pPr>
        <w:rPr>
          <w:b/>
          <w:bCs/>
          <w:sz w:val="28"/>
          <w:szCs w:val="28"/>
        </w:rPr>
      </w:pPr>
      <w:r>
        <w:rPr>
          <w:noProof/>
        </w:rPr>
        <w:drawing>
          <wp:inline distT="0" distB="0" distL="0" distR="0" wp14:anchorId="2AC0F024" wp14:editId="46C96ADF">
            <wp:extent cx="5762625" cy="31432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2625" cy="3143250"/>
                    </a:xfrm>
                    <a:prstGeom prst="rect">
                      <a:avLst/>
                    </a:prstGeom>
                  </pic:spPr>
                </pic:pic>
              </a:graphicData>
            </a:graphic>
          </wp:inline>
        </w:drawing>
      </w:r>
    </w:p>
    <w:p w14:paraId="29779906" w14:textId="77777777" w:rsidR="00FA7991" w:rsidRDefault="00FA7991" w:rsidP="00FA7991">
      <w:pPr>
        <w:rPr>
          <w:b/>
          <w:bCs/>
          <w:sz w:val="28"/>
          <w:szCs w:val="28"/>
        </w:rPr>
      </w:pPr>
    </w:p>
    <w:p w14:paraId="6814D463" w14:textId="77777777" w:rsidR="00022085" w:rsidRDefault="00022085" w:rsidP="00555D91">
      <w:pPr>
        <w:rPr>
          <w:b/>
          <w:bCs/>
          <w:sz w:val="28"/>
          <w:szCs w:val="28"/>
        </w:rPr>
      </w:pPr>
    </w:p>
    <w:p w14:paraId="7AD95CF7" w14:textId="77777777" w:rsidR="00401181" w:rsidRDefault="00401181" w:rsidP="00555D91">
      <w:pPr>
        <w:rPr>
          <w:b/>
          <w:bCs/>
          <w:sz w:val="28"/>
          <w:szCs w:val="28"/>
        </w:rPr>
      </w:pPr>
    </w:p>
    <w:p w14:paraId="4D90A57C" w14:textId="77777777" w:rsidR="00401181" w:rsidRPr="00384B4A" w:rsidRDefault="00401181" w:rsidP="00555D91">
      <w:pPr>
        <w:rPr>
          <w:b/>
          <w:bCs/>
          <w:sz w:val="28"/>
          <w:szCs w:val="28"/>
        </w:rPr>
      </w:pPr>
    </w:p>
    <w:p w14:paraId="1AE94FC0" w14:textId="77777777" w:rsidR="00794681" w:rsidRDefault="00794681"/>
    <w:p w14:paraId="756CA147" w14:textId="76CD03FA" w:rsidR="00DC22C0" w:rsidRPr="00DC22C0" w:rsidRDefault="00DC22C0">
      <w:pPr>
        <w:rPr>
          <w:b/>
          <w:bCs/>
          <w:sz w:val="32"/>
          <w:szCs w:val="32"/>
        </w:rPr>
      </w:pPr>
      <w:r>
        <w:t xml:space="preserve"> </w:t>
      </w:r>
      <w:r>
        <w:tab/>
      </w:r>
      <w:r>
        <w:tab/>
      </w:r>
      <w:r>
        <w:tab/>
      </w:r>
      <w:r>
        <w:tab/>
      </w:r>
      <w:r>
        <w:tab/>
      </w:r>
      <w:r w:rsidRPr="00DC22C0">
        <w:rPr>
          <w:b/>
          <w:bCs/>
          <w:sz w:val="32"/>
          <w:szCs w:val="32"/>
        </w:rPr>
        <w:t xml:space="preserve">Question #02 </w:t>
      </w:r>
    </w:p>
    <w:p w14:paraId="2CDAA31C" w14:textId="1E7B25FA" w:rsidR="001200EA" w:rsidRPr="00DC22C0" w:rsidRDefault="00DC22C0">
      <w:pPr>
        <w:rPr>
          <w:sz w:val="28"/>
          <w:szCs w:val="28"/>
        </w:rPr>
      </w:pPr>
      <w:r w:rsidRPr="00DC22C0">
        <w:rPr>
          <w:sz w:val="28"/>
          <w:szCs w:val="28"/>
        </w:rPr>
        <w:t xml:space="preserve">Let us assume that an officer is allowed to insert and update but NOT to delete information about products. </w:t>
      </w:r>
      <w:proofErr w:type="gramStart"/>
      <w:r w:rsidRPr="00DC22C0">
        <w:rPr>
          <w:sz w:val="28"/>
          <w:szCs w:val="28"/>
        </w:rPr>
        <w:t>So</w:t>
      </w:r>
      <w:proofErr w:type="gramEnd"/>
      <w:r w:rsidRPr="00DC22C0">
        <w:rPr>
          <w:sz w:val="28"/>
          <w:szCs w:val="28"/>
        </w:rPr>
        <w:t xml:space="preserve"> create a new user with any name and password of your liking which can only INSERT and UPDATE on the PRODUCT table. Issue 3 commands of INSERT and 3 commands of UPDATE by this user on the Product table.</w:t>
      </w:r>
    </w:p>
    <w:p w14:paraId="322813E4" w14:textId="321E8D0D" w:rsidR="001200EA" w:rsidRDefault="001200EA"/>
    <w:p w14:paraId="5915EFAE" w14:textId="3998DCC0" w:rsidR="00DC22C0" w:rsidRDefault="00DC22C0"/>
    <w:p w14:paraId="5864B4EC" w14:textId="4D1AB516" w:rsidR="00DC22C0" w:rsidRPr="00DC22C0" w:rsidRDefault="00DC22C0">
      <w:pPr>
        <w:rPr>
          <w:sz w:val="28"/>
          <w:szCs w:val="28"/>
        </w:rPr>
      </w:pPr>
      <w:r w:rsidRPr="00DC22C0">
        <w:rPr>
          <w:sz w:val="28"/>
          <w:szCs w:val="28"/>
        </w:rPr>
        <w:lastRenderedPageBreak/>
        <w:t>First of all, we open root user</w:t>
      </w:r>
    </w:p>
    <w:p w14:paraId="385972DD" w14:textId="4C538BFA" w:rsidR="00DC22C0" w:rsidRPr="00DC22C0" w:rsidRDefault="00DC22C0">
      <w:pPr>
        <w:rPr>
          <w:sz w:val="28"/>
          <w:szCs w:val="28"/>
        </w:rPr>
      </w:pPr>
      <w:r w:rsidRPr="00DC22C0">
        <w:rPr>
          <w:sz w:val="28"/>
          <w:szCs w:val="28"/>
        </w:rPr>
        <w:t xml:space="preserve"> and use database “bank”</w:t>
      </w:r>
    </w:p>
    <w:p w14:paraId="3C2DD880" w14:textId="7680DA3E" w:rsidR="00DC22C0" w:rsidRPr="00DC22C0" w:rsidRDefault="00DC22C0">
      <w:pPr>
        <w:rPr>
          <w:sz w:val="28"/>
          <w:szCs w:val="28"/>
        </w:rPr>
      </w:pPr>
      <w:r w:rsidRPr="00DC22C0">
        <w:rPr>
          <w:sz w:val="28"/>
          <w:szCs w:val="28"/>
        </w:rPr>
        <w:t>then we create new user named as ‘khan’ with password ‘12345’.</w:t>
      </w:r>
    </w:p>
    <w:p w14:paraId="48417D53" w14:textId="394940A9" w:rsidR="00DC22C0" w:rsidRPr="00DC22C0" w:rsidRDefault="00DC22C0">
      <w:pPr>
        <w:rPr>
          <w:sz w:val="28"/>
          <w:szCs w:val="28"/>
        </w:rPr>
      </w:pPr>
      <w:r w:rsidRPr="00DC22C0">
        <w:rPr>
          <w:sz w:val="28"/>
          <w:szCs w:val="28"/>
        </w:rPr>
        <w:t>The we give INSERT, UPDATE privilege to this user in PRODUCT table.</w:t>
      </w:r>
    </w:p>
    <w:p w14:paraId="61B5E25E" w14:textId="02641B02" w:rsidR="002C54D4" w:rsidRDefault="001200EA">
      <w:r>
        <w:rPr>
          <w:noProof/>
        </w:rPr>
        <w:drawing>
          <wp:inline distT="0" distB="0" distL="0" distR="0" wp14:anchorId="40F546DB" wp14:editId="104831EF">
            <wp:extent cx="5943600" cy="3080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80385"/>
                    </a:xfrm>
                    <a:prstGeom prst="rect">
                      <a:avLst/>
                    </a:prstGeom>
                  </pic:spPr>
                </pic:pic>
              </a:graphicData>
            </a:graphic>
          </wp:inline>
        </w:drawing>
      </w:r>
    </w:p>
    <w:p w14:paraId="556CC563" w14:textId="48DD4082" w:rsidR="001200EA" w:rsidRDefault="001200EA"/>
    <w:p w14:paraId="6B008807" w14:textId="1FF30AD9" w:rsidR="001200EA" w:rsidRDefault="00DC22C0">
      <w:r w:rsidRPr="00DC22C0">
        <w:rPr>
          <w:sz w:val="32"/>
          <w:szCs w:val="32"/>
        </w:rPr>
        <w:t>Here we can see the results</w:t>
      </w:r>
      <w:r>
        <w:t>.</w:t>
      </w:r>
    </w:p>
    <w:p w14:paraId="602A2B3F" w14:textId="77777777" w:rsidR="001200EA" w:rsidRDefault="001200EA"/>
    <w:p w14:paraId="52291448" w14:textId="49F3DF1A" w:rsidR="001200EA" w:rsidRDefault="001200EA">
      <w:r>
        <w:rPr>
          <w:noProof/>
        </w:rPr>
        <w:drawing>
          <wp:inline distT="0" distB="0" distL="0" distR="0" wp14:anchorId="6365311A" wp14:editId="7DD8609E">
            <wp:extent cx="5943600" cy="1707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07515"/>
                    </a:xfrm>
                    <a:prstGeom prst="rect">
                      <a:avLst/>
                    </a:prstGeom>
                  </pic:spPr>
                </pic:pic>
              </a:graphicData>
            </a:graphic>
          </wp:inline>
        </w:drawing>
      </w:r>
    </w:p>
    <w:p w14:paraId="2BC2D219" w14:textId="6C02C0E7" w:rsidR="00DC22C0" w:rsidRDefault="00DC22C0"/>
    <w:p w14:paraId="40AF441F" w14:textId="3CE1DD3A" w:rsidR="00DC22C0" w:rsidRPr="00DC22C0" w:rsidRDefault="00DC22C0">
      <w:pPr>
        <w:rPr>
          <w:sz w:val="32"/>
          <w:szCs w:val="32"/>
        </w:rPr>
      </w:pPr>
      <w:r w:rsidRPr="00DC22C0">
        <w:rPr>
          <w:sz w:val="32"/>
          <w:szCs w:val="32"/>
        </w:rPr>
        <w:t>Now we open with new user named as Khan and enter the Password</w:t>
      </w:r>
    </w:p>
    <w:p w14:paraId="15D9EADA" w14:textId="72FBBAF0" w:rsidR="001200EA" w:rsidRDefault="001200EA"/>
    <w:p w14:paraId="3E3F880B" w14:textId="246FB2DF" w:rsidR="001200EA" w:rsidRDefault="001200EA">
      <w:r>
        <w:rPr>
          <w:noProof/>
        </w:rPr>
        <w:lastRenderedPageBreak/>
        <w:drawing>
          <wp:inline distT="0" distB="0" distL="0" distR="0" wp14:anchorId="023559C0" wp14:editId="53C0BF17">
            <wp:extent cx="3981450" cy="1781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1450" cy="1781175"/>
                    </a:xfrm>
                    <a:prstGeom prst="rect">
                      <a:avLst/>
                    </a:prstGeom>
                  </pic:spPr>
                </pic:pic>
              </a:graphicData>
            </a:graphic>
          </wp:inline>
        </w:drawing>
      </w:r>
    </w:p>
    <w:p w14:paraId="6C2DD380" w14:textId="20215CE2" w:rsidR="001200EA" w:rsidRDefault="001200EA"/>
    <w:p w14:paraId="3AF5182D" w14:textId="3FF94293" w:rsidR="001200EA" w:rsidRPr="00DC22C0" w:rsidRDefault="00DC22C0">
      <w:pPr>
        <w:rPr>
          <w:sz w:val="32"/>
          <w:szCs w:val="32"/>
        </w:rPr>
      </w:pPr>
      <w:r w:rsidRPr="00DC22C0">
        <w:rPr>
          <w:sz w:val="32"/>
          <w:szCs w:val="32"/>
        </w:rPr>
        <w:t>Here we see database named as bank and tis table</w:t>
      </w:r>
      <w:r>
        <w:rPr>
          <w:sz w:val="32"/>
          <w:szCs w:val="32"/>
        </w:rPr>
        <w:t xml:space="preserve"> in the bank</w:t>
      </w:r>
      <w:r w:rsidRPr="00DC22C0">
        <w:rPr>
          <w:sz w:val="32"/>
          <w:szCs w:val="32"/>
        </w:rPr>
        <w:t xml:space="preserve"> named as PRODUCT.</w:t>
      </w:r>
    </w:p>
    <w:p w14:paraId="249EF3CA" w14:textId="13D6753A" w:rsidR="00DC22C0" w:rsidRDefault="001200EA">
      <w:r>
        <w:rPr>
          <w:noProof/>
        </w:rPr>
        <w:drawing>
          <wp:inline distT="0" distB="0" distL="0" distR="0" wp14:anchorId="5936E4A4" wp14:editId="32E84261">
            <wp:extent cx="5943600" cy="4968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968240"/>
                    </a:xfrm>
                    <a:prstGeom prst="rect">
                      <a:avLst/>
                    </a:prstGeom>
                  </pic:spPr>
                </pic:pic>
              </a:graphicData>
            </a:graphic>
          </wp:inline>
        </w:drawing>
      </w:r>
    </w:p>
    <w:p w14:paraId="255BF5E2" w14:textId="77777777" w:rsidR="000531A9" w:rsidRDefault="000531A9"/>
    <w:p w14:paraId="44EFA883" w14:textId="0B188827" w:rsidR="00DC22C0" w:rsidRDefault="00DC22C0">
      <w:r w:rsidRPr="00C86F31">
        <w:rPr>
          <w:sz w:val="32"/>
          <w:szCs w:val="32"/>
        </w:rPr>
        <w:lastRenderedPageBreak/>
        <w:t>Now inse</w:t>
      </w:r>
      <w:r w:rsidR="00C86F31" w:rsidRPr="00C86F31">
        <w:rPr>
          <w:sz w:val="32"/>
          <w:szCs w:val="32"/>
        </w:rPr>
        <w:t>r</w:t>
      </w:r>
      <w:r w:rsidRPr="00C86F31">
        <w:rPr>
          <w:sz w:val="32"/>
          <w:szCs w:val="32"/>
        </w:rPr>
        <w:t>t</w:t>
      </w:r>
      <w:r w:rsidR="00C86F31" w:rsidRPr="00C86F31">
        <w:rPr>
          <w:sz w:val="32"/>
          <w:szCs w:val="32"/>
        </w:rPr>
        <w:t xml:space="preserve"> three commands in to this table of bank database</w:t>
      </w:r>
      <w:r w:rsidR="00C86F31">
        <w:t>.</w:t>
      </w:r>
      <w:r>
        <w:t xml:space="preserve"> </w:t>
      </w:r>
    </w:p>
    <w:p w14:paraId="305261E7" w14:textId="6382955C" w:rsidR="001200EA" w:rsidRDefault="001200EA"/>
    <w:p w14:paraId="23A8DE57" w14:textId="36BE624B" w:rsidR="001200EA" w:rsidRDefault="001200EA">
      <w:r>
        <w:rPr>
          <w:noProof/>
        </w:rPr>
        <w:drawing>
          <wp:inline distT="0" distB="0" distL="0" distR="0" wp14:anchorId="1B1CE83C" wp14:editId="7C081A2B">
            <wp:extent cx="5943600" cy="2427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27605"/>
                    </a:xfrm>
                    <a:prstGeom prst="rect">
                      <a:avLst/>
                    </a:prstGeom>
                  </pic:spPr>
                </pic:pic>
              </a:graphicData>
            </a:graphic>
          </wp:inline>
        </w:drawing>
      </w:r>
    </w:p>
    <w:p w14:paraId="14ED7CCC" w14:textId="5DEE65DA" w:rsidR="001200EA" w:rsidRDefault="001200EA"/>
    <w:p w14:paraId="1DC63CA1" w14:textId="3F718217" w:rsidR="001200EA" w:rsidRPr="004834D7" w:rsidRDefault="001200EA">
      <w:pPr>
        <w:rPr>
          <w:sz w:val="28"/>
          <w:szCs w:val="28"/>
        </w:rPr>
      </w:pPr>
      <w:r w:rsidRPr="004834D7">
        <w:rPr>
          <w:sz w:val="28"/>
          <w:szCs w:val="28"/>
        </w:rPr>
        <w:t xml:space="preserve">Now we </w:t>
      </w:r>
      <w:r w:rsidR="004834D7" w:rsidRPr="004834D7">
        <w:rPr>
          <w:sz w:val="28"/>
          <w:szCs w:val="28"/>
        </w:rPr>
        <w:t xml:space="preserve">open root </w:t>
      </w:r>
      <w:r w:rsidR="004834D7">
        <w:rPr>
          <w:sz w:val="28"/>
          <w:szCs w:val="28"/>
        </w:rPr>
        <w:t xml:space="preserve">console </w:t>
      </w:r>
      <w:r w:rsidR="004834D7" w:rsidRPr="004834D7">
        <w:rPr>
          <w:sz w:val="28"/>
          <w:szCs w:val="28"/>
        </w:rPr>
        <w:t>and see the results. Here we can easily see insertion is completely successfully in the product table of bank database.</w:t>
      </w:r>
    </w:p>
    <w:p w14:paraId="72450551" w14:textId="009894F6" w:rsidR="001200EA" w:rsidRDefault="001200EA">
      <w:r>
        <w:rPr>
          <w:noProof/>
        </w:rPr>
        <w:drawing>
          <wp:inline distT="0" distB="0" distL="0" distR="0" wp14:anchorId="0F2EDD5B" wp14:editId="0D8D1052">
            <wp:extent cx="5943600" cy="4083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83050"/>
                    </a:xfrm>
                    <a:prstGeom prst="rect">
                      <a:avLst/>
                    </a:prstGeom>
                  </pic:spPr>
                </pic:pic>
              </a:graphicData>
            </a:graphic>
          </wp:inline>
        </w:drawing>
      </w:r>
    </w:p>
    <w:p w14:paraId="7897445B" w14:textId="5E265098" w:rsidR="004834D7" w:rsidRDefault="004834D7"/>
    <w:p w14:paraId="7EEEAE0F" w14:textId="613542B0" w:rsidR="004834D7" w:rsidRDefault="004834D7">
      <w:pPr>
        <w:rPr>
          <w:sz w:val="36"/>
          <w:szCs w:val="36"/>
        </w:rPr>
      </w:pPr>
      <w:r w:rsidRPr="004834D7">
        <w:rPr>
          <w:sz w:val="36"/>
          <w:szCs w:val="36"/>
        </w:rPr>
        <w:t>For update:</w:t>
      </w:r>
    </w:p>
    <w:p w14:paraId="534C4A54" w14:textId="377B3DAA" w:rsidR="004834D7" w:rsidRDefault="00F94EF9">
      <w:pPr>
        <w:rPr>
          <w:sz w:val="36"/>
          <w:szCs w:val="36"/>
        </w:rPr>
      </w:pPr>
      <w:r>
        <w:rPr>
          <w:sz w:val="36"/>
          <w:szCs w:val="36"/>
        </w:rPr>
        <w:t>Now we open root user and give Select Privilege to this table of bank database.</w:t>
      </w:r>
    </w:p>
    <w:p w14:paraId="38C2E1EE" w14:textId="0DF96E37" w:rsidR="004834D7" w:rsidRDefault="004834D7">
      <w:pPr>
        <w:rPr>
          <w:sz w:val="36"/>
          <w:szCs w:val="36"/>
        </w:rPr>
      </w:pPr>
      <w:r>
        <w:rPr>
          <w:noProof/>
        </w:rPr>
        <w:drawing>
          <wp:inline distT="0" distB="0" distL="0" distR="0" wp14:anchorId="420AD06B" wp14:editId="33EA7974">
            <wp:extent cx="4972050" cy="1952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72050" cy="1952625"/>
                    </a:xfrm>
                    <a:prstGeom prst="rect">
                      <a:avLst/>
                    </a:prstGeom>
                  </pic:spPr>
                </pic:pic>
              </a:graphicData>
            </a:graphic>
          </wp:inline>
        </w:drawing>
      </w:r>
    </w:p>
    <w:p w14:paraId="3505E416" w14:textId="3E0BEAFF" w:rsidR="00F94EF9" w:rsidRDefault="00F94EF9">
      <w:pPr>
        <w:rPr>
          <w:sz w:val="36"/>
          <w:szCs w:val="36"/>
        </w:rPr>
      </w:pPr>
    </w:p>
    <w:p w14:paraId="6A430BA8" w14:textId="230695B2" w:rsidR="00F94EF9" w:rsidRDefault="00F94EF9">
      <w:pPr>
        <w:rPr>
          <w:sz w:val="36"/>
          <w:szCs w:val="36"/>
        </w:rPr>
      </w:pPr>
      <w:r>
        <w:rPr>
          <w:sz w:val="36"/>
          <w:szCs w:val="36"/>
        </w:rPr>
        <w:t>Now we can easily update this table by using below queries.</w:t>
      </w:r>
    </w:p>
    <w:p w14:paraId="439B62B6" w14:textId="47C3215A" w:rsidR="0067202C" w:rsidRDefault="00F94EF9">
      <w:pPr>
        <w:rPr>
          <w:sz w:val="36"/>
          <w:szCs w:val="36"/>
        </w:rPr>
      </w:pPr>
      <w:r>
        <w:rPr>
          <w:sz w:val="36"/>
          <w:szCs w:val="36"/>
        </w:rPr>
        <w:t>Here are three update queries.</w:t>
      </w:r>
    </w:p>
    <w:p w14:paraId="6F5FCE66" w14:textId="5B5EE221" w:rsidR="00E36ACF" w:rsidRDefault="0067202C">
      <w:pPr>
        <w:rPr>
          <w:sz w:val="36"/>
          <w:szCs w:val="36"/>
        </w:rPr>
      </w:pPr>
      <w:r>
        <w:rPr>
          <w:noProof/>
        </w:rPr>
        <w:drawing>
          <wp:inline distT="0" distB="0" distL="0" distR="0" wp14:anchorId="3DD37B9F" wp14:editId="753A58B4">
            <wp:extent cx="5867400" cy="3248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67400" cy="3248025"/>
                    </a:xfrm>
                    <a:prstGeom prst="rect">
                      <a:avLst/>
                    </a:prstGeom>
                  </pic:spPr>
                </pic:pic>
              </a:graphicData>
            </a:graphic>
          </wp:inline>
        </w:drawing>
      </w:r>
    </w:p>
    <w:p w14:paraId="5B1D482A" w14:textId="686CB59F" w:rsidR="00E36ACF" w:rsidRPr="004834D7" w:rsidRDefault="00E36ACF" w:rsidP="00E36ACF">
      <w:pPr>
        <w:rPr>
          <w:sz w:val="28"/>
          <w:szCs w:val="28"/>
        </w:rPr>
      </w:pPr>
      <w:r w:rsidRPr="004834D7">
        <w:rPr>
          <w:sz w:val="28"/>
          <w:szCs w:val="28"/>
        </w:rPr>
        <w:lastRenderedPageBreak/>
        <w:t xml:space="preserve">Now we </w:t>
      </w:r>
      <w:r>
        <w:rPr>
          <w:sz w:val="28"/>
          <w:szCs w:val="28"/>
        </w:rPr>
        <w:t xml:space="preserve">can </w:t>
      </w:r>
      <w:r w:rsidRPr="004834D7">
        <w:rPr>
          <w:sz w:val="28"/>
          <w:szCs w:val="28"/>
        </w:rPr>
        <w:t xml:space="preserve">see the results. Here we can easily see </w:t>
      </w:r>
      <w:r w:rsidR="00F94EF9">
        <w:rPr>
          <w:sz w:val="28"/>
          <w:szCs w:val="28"/>
        </w:rPr>
        <w:t>“</w:t>
      </w:r>
      <w:proofErr w:type="spellStart"/>
      <w:r w:rsidR="00F94EF9">
        <w:rPr>
          <w:sz w:val="28"/>
          <w:szCs w:val="28"/>
        </w:rPr>
        <w:t>updation</w:t>
      </w:r>
      <w:proofErr w:type="spellEnd"/>
      <w:r w:rsidR="00F94EF9">
        <w:rPr>
          <w:sz w:val="28"/>
          <w:szCs w:val="28"/>
        </w:rPr>
        <w:t>”</w:t>
      </w:r>
      <w:r w:rsidRPr="004834D7">
        <w:rPr>
          <w:sz w:val="28"/>
          <w:szCs w:val="28"/>
        </w:rPr>
        <w:t xml:space="preserve"> is completely successfully in the product table of bank database.</w:t>
      </w:r>
    </w:p>
    <w:p w14:paraId="04CA2C97" w14:textId="77777777" w:rsidR="00E36ACF" w:rsidRDefault="00E36ACF">
      <w:pPr>
        <w:rPr>
          <w:sz w:val="36"/>
          <w:szCs w:val="36"/>
        </w:rPr>
      </w:pPr>
    </w:p>
    <w:p w14:paraId="7FC1FF0E" w14:textId="43B81880" w:rsidR="00E36ACF" w:rsidRDefault="00E36ACF">
      <w:pPr>
        <w:rPr>
          <w:sz w:val="36"/>
          <w:szCs w:val="36"/>
        </w:rPr>
      </w:pPr>
      <w:r>
        <w:rPr>
          <w:noProof/>
        </w:rPr>
        <w:drawing>
          <wp:inline distT="0" distB="0" distL="0" distR="0" wp14:anchorId="282DF8E0" wp14:editId="12C0E74A">
            <wp:extent cx="5943600" cy="3345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5815"/>
                    </a:xfrm>
                    <a:prstGeom prst="rect">
                      <a:avLst/>
                    </a:prstGeom>
                  </pic:spPr>
                </pic:pic>
              </a:graphicData>
            </a:graphic>
          </wp:inline>
        </w:drawing>
      </w:r>
    </w:p>
    <w:p w14:paraId="0890C883" w14:textId="3568ED2F" w:rsidR="002D103A" w:rsidRDefault="002D103A">
      <w:pPr>
        <w:rPr>
          <w:sz w:val="36"/>
          <w:szCs w:val="36"/>
        </w:rPr>
      </w:pPr>
    </w:p>
    <w:p w14:paraId="155FE245" w14:textId="1A781B67" w:rsidR="002D103A" w:rsidRDefault="002D103A">
      <w:pPr>
        <w:rPr>
          <w:sz w:val="36"/>
          <w:szCs w:val="36"/>
        </w:rPr>
      </w:pPr>
    </w:p>
    <w:p w14:paraId="0CC009F3" w14:textId="7CC4C5EF" w:rsidR="002D103A" w:rsidRDefault="002D103A">
      <w:pPr>
        <w:rPr>
          <w:sz w:val="36"/>
          <w:szCs w:val="36"/>
        </w:rPr>
      </w:pPr>
    </w:p>
    <w:p w14:paraId="23EA5EA8" w14:textId="713E1E2F" w:rsidR="000531A9" w:rsidRDefault="000531A9">
      <w:pPr>
        <w:rPr>
          <w:sz w:val="36"/>
          <w:szCs w:val="36"/>
        </w:rPr>
      </w:pPr>
    </w:p>
    <w:p w14:paraId="7718D207" w14:textId="0E3E588C" w:rsidR="000531A9" w:rsidRDefault="000531A9">
      <w:pPr>
        <w:rPr>
          <w:sz w:val="36"/>
          <w:szCs w:val="36"/>
        </w:rPr>
      </w:pPr>
    </w:p>
    <w:p w14:paraId="08D7AC09" w14:textId="54EF7916" w:rsidR="000531A9" w:rsidRDefault="000531A9">
      <w:pPr>
        <w:rPr>
          <w:sz w:val="36"/>
          <w:szCs w:val="36"/>
        </w:rPr>
      </w:pPr>
    </w:p>
    <w:p w14:paraId="02051417" w14:textId="17E07AB1" w:rsidR="000531A9" w:rsidRDefault="000531A9">
      <w:pPr>
        <w:rPr>
          <w:sz w:val="36"/>
          <w:szCs w:val="36"/>
        </w:rPr>
      </w:pPr>
    </w:p>
    <w:p w14:paraId="19CFA4F5" w14:textId="77777777" w:rsidR="000531A9" w:rsidRDefault="000531A9">
      <w:pPr>
        <w:rPr>
          <w:sz w:val="36"/>
          <w:szCs w:val="36"/>
        </w:rPr>
      </w:pPr>
    </w:p>
    <w:p w14:paraId="16031C73" w14:textId="334BC4AC" w:rsidR="001200EA" w:rsidRPr="000531A9" w:rsidRDefault="002D103A">
      <w:pPr>
        <w:rPr>
          <w:sz w:val="36"/>
          <w:szCs w:val="36"/>
        </w:rPr>
      </w:pPr>
      <w:r>
        <w:rPr>
          <w:sz w:val="36"/>
          <w:szCs w:val="36"/>
        </w:rPr>
        <w:t>&lt;&lt;&lt;&lt;&lt;&lt;&lt;&lt;&lt;&lt;&lt;&lt;&lt;&lt;&lt;&lt;&lt;&lt;&lt;&lt;&lt;THE END&gt;&gt;&gt;&gt;&gt;&gt;&gt;&gt;&gt;&gt;&gt;&gt;&gt;&gt;&gt;&gt;&gt;&gt;&gt;&gt;&gt;&gt;&gt;</w:t>
      </w:r>
    </w:p>
    <w:sectPr w:rsidR="001200EA" w:rsidRPr="000531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0E6714"/>
    <w:multiLevelType w:val="hybridMultilevel"/>
    <w:tmpl w:val="ECBED1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180605"/>
    <w:multiLevelType w:val="hybridMultilevel"/>
    <w:tmpl w:val="197C01EA"/>
    <w:lvl w:ilvl="0" w:tplc="4F306598">
      <w:start w:val="1"/>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DG3NLGwNDE1M7NU0lEKTi0uzszPAykwrAUA+DP4diwAAAA="/>
  </w:docVars>
  <w:rsids>
    <w:rsidRoot w:val="00B91101"/>
    <w:rsid w:val="00022085"/>
    <w:rsid w:val="000531A9"/>
    <w:rsid w:val="000D26F3"/>
    <w:rsid w:val="001200EA"/>
    <w:rsid w:val="00120AE2"/>
    <w:rsid w:val="001A4241"/>
    <w:rsid w:val="001A4E6E"/>
    <w:rsid w:val="001E3F1D"/>
    <w:rsid w:val="00227B86"/>
    <w:rsid w:val="00230B05"/>
    <w:rsid w:val="002C54D4"/>
    <w:rsid w:val="002D103A"/>
    <w:rsid w:val="003566D6"/>
    <w:rsid w:val="003604E1"/>
    <w:rsid w:val="003606CB"/>
    <w:rsid w:val="00384B4A"/>
    <w:rsid w:val="00397AD5"/>
    <w:rsid w:val="00401181"/>
    <w:rsid w:val="0044229E"/>
    <w:rsid w:val="004834D7"/>
    <w:rsid w:val="004C4FA1"/>
    <w:rsid w:val="004D7A60"/>
    <w:rsid w:val="005272FF"/>
    <w:rsid w:val="00555D91"/>
    <w:rsid w:val="005C0D1A"/>
    <w:rsid w:val="006352A4"/>
    <w:rsid w:val="0067202C"/>
    <w:rsid w:val="006C7E97"/>
    <w:rsid w:val="0078193D"/>
    <w:rsid w:val="00794681"/>
    <w:rsid w:val="007F3758"/>
    <w:rsid w:val="008155D1"/>
    <w:rsid w:val="009E33AC"/>
    <w:rsid w:val="00AE4684"/>
    <w:rsid w:val="00B371F4"/>
    <w:rsid w:val="00B91101"/>
    <w:rsid w:val="00BE36B4"/>
    <w:rsid w:val="00BF6AFC"/>
    <w:rsid w:val="00C50D16"/>
    <w:rsid w:val="00C86F31"/>
    <w:rsid w:val="00CD05D7"/>
    <w:rsid w:val="00DC22C0"/>
    <w:rsid w:val="00E36ACF"/>
    <w:rsid w:val="00E42BBB"/>
    <w:rsid w:val="00F824CC"/>
    <w:rsid w:val="00F94EF9"/>
    <w:rsid w:val="00FA7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9E431"/>
  <w15:chartTrackingRefBased/>
  <w15:docId w15:val="{94C84E81-4B1F-4552-930C-77D4AE8B3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0D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24</Pages>
  <Words>1180</Words>
  <Characters>672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arat Hussain</dc:creator>
  <cp:keywords/>
  <dc:description/>
  <cp:lastModifiedBy>Basharat Hussain</cp:lastModifiedBy>
  <cp:revision>85</cp:revision>
  <dcterms:created xsi:type="dcterms:W3CDTF">2021-05-02T07:39:00Z</dcterms:created>
  <dcterms:modified xsi:type="dcterms:W3CDTF">2021-05-02T12:35:00Z</dcterms:modified>
</cp:coreProperties>
</file>